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1164" w:rsidRPr="00F9196A" w:rsidRDefault="00AF1164" w:rsidP="003E7D6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:rsidR="00F62B9F" w:rsidRDefault="00F62B9F" w:rsidP="00F62B9F">
      <w:pPr>
        <w:spacing w:after="160" w:line="259" w:lineRule="auto"/>
        <w:ind w:right="140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BD532B" w:rsidRPr="00AA26D6" w:rsidRDefault="00BD532B" w:rsidP="00BD532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A26D6">
        <w:rPr>
          <w:rFonts w:ascii="Times New Roman" w:eastAsia="Times New Roman" w:hAnsi="Times New Roman" w:cs="Times New Roman"/>
          <w:b/>
          <w:sz w:val="28"/>
          <w:szCs w:val="28"/>
        </w:rPr>
        <w:t>Программа сертификационного курса</w:t>
      </w:r>
    </w:p>
    <w:p w:rsidR="00BD532B" w:rsidRPr="00AA26D6" w:rsidRDefault="00BD532B" w:rsidP="00BD532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kk-KZ"/>
        </w:rPr>
      </w:pPr>
      <w:r w:rsidRPr="00AA26D6">
        <w:rPr>
          <w:rFonts w:ascii="Times New Roman" w:eastAsia="Times New Roman" w:hAnsi="Times New Roman" w:cs="Times New Roman"/>
          <w:b/>
          <w:sz w:val="28"/>
          <w:szCs w:val="28"/>
          <w:lang w:val="kk-KZ"/>
        </w:rPr>
        <w:t>Паспорт программы</w:t>
      </w:r>
    </w:p>
    <w:p w:rsidR="00BD532B" w:rsidRPr="007162EE" w:rsidRDefault="00BD532B" w:rsidP="00BD532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162E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a5"/>
        <w:tblW w:w="9639" w:type="dxa"/>
        <w:tblInd w:w="108" w:type="dxa"/>
        <w:tblLook w:val="04A0" w:firstRow="1" w:lastRow="0" w:firstColumn="1" w:lastColumn="0" w:noHBand="0" w:noVBand="1"/>
      </w:tblPr>
      <w:tblGrid>
        <w:gridCol w:w="5812"/>
        <w:gridCol w:w="3827"/>
      </w:tblGrid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 организации образования и науки, разработчика образовательной программы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Казахстанский медицинский университет </w:t>
            </w:r>
            <w:r w:rsidRPr="00BD532B">
              <w:rPr>
                <w:rFonts w:ascii="Times New Roman" w:eastAsia="Calibri" w:hAnsi="Times New Roman" w:cs="Times New Roman"/>
                <w:sz w:val="24"/>
                <w:szCs w:val="24"/>
              </w:rPr>
              <w:t>«</w:t>
            </w:r>
            <w:r w:rsidRPr="00BD532B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ВШОЗ</w:t>
            </w:r>
            <w:r w:rsidRPr="00BD532B">
              <w:rPr>
                <w:rFonts w:ascii="Times New Roman" w:eastAsia="Calibri" w:hAnsi="Times New Roman" w:cs="Times New Roman"/>
                <w:sz w:val="24"/>
                <w:szCs w:val="24"/>
              </w:rPr>
              <w:t>»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Вид дополнительного образования (</w:t>
            </w:r>
            <w:r w:rsidRPr="00A9664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повышение квалификации/сертификационный цикл/мероприятие неформального образования</w:t>
            </w: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27" w:type="dxa"/>
            <w:shd w:val="clear" w:color="auto" w:fill="auto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Сертификационный курс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 программы</w:t>
            </w:r>
          </w:p>
        </w:tc>
        <w:tc>
          <w:tcPr>
            <w:tcW w:w="3827" w:type="dxa"/>
          </w:tcPr>
          <w:p w:rsid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Колопроктология</w:t>
            </w:r>
          </w:p>
          <w:p w:rsidR="00AA26D6" w:rsidRPr="00BD532B" w:rsidRDefault="00AA26D6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532B" w:rsidRPr="00A96645" w:rsidTr="00CA4817">
        <w:tc>
          <w:tcPr>
            <w:tcW w:w="5812" w:type="dxa"/>
            <w:shd w:val="clear" w:color="auto" w:fill="FFFFFF" w:themeFill="background1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 специальности и (или) специализации (</w:t>
            </w:r>
            <w:r w:rsidRPr="00A9664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в соответствии с Номенклатурой специальностей и специализаций</w:t>
            </w: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27" w:type="dxa"/>
            <w:shd w:val="clear" w:color="auto" w:fill="FFFFFF" w:themeFill="background1"/>
          </w:tcPr>
          <w:p w:rsidR="00BD532B" w:rsidRPr="00BD532B" w:rsidRDefault="00BD532B" w:rsidP="00AA26D6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Специальность - Общая хирургия (торакальная хирургия, абдоминальная хирургия, т</w:t>
            </w:r>
            <w:r w:rsidR="00E32C39">
              <w:rPr>
                <w:rFonts w:ascii="Times New Roman" w:hAnsi="Times New Roman" w:cs="Times New Roman"/>
                <w:sz w:val="24"/>
                <w:szCs w:val="24"/>
              </w:rPr>
              <w:t>рансплантология,</w:t>
            </w: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 xml:space="preserve"> онкологическая хирургия)</w:t>
            </w:r>
          </w:p>
          <w:p w:rsidR="00BD532B" w:rsidRPr="00BD532B" w:rsidRDefault="00BD532B" w:rsidP="00AA26D6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D532B" w:rsidRPr="00BD532B" w:rsidRDefault="00BD532B" w:rsidP="00AA26D6">
            <w:pPr>
              <w:shd w:val="clear" w:color="auto" w:fill="FFFFFF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Специализация - Колопроктология</w:t>
            </w:r>
          </w:p>
        </w:tc>
      </w:tr>
      <w:tr w:rsidR="00BD532B" w:rsidRPr="00A96645" w:rsidTr="00CA4817">
        <w:tc>
          <w:tcPr>
            <w:tcW w:w="5812" w:type="dxa"/>
            <w:vAlign w:val="center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Уровень образовательной программы (</w:t>
            </w:r>
            <w:r w:rsidRPr="00A9664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базовый, средний, высший, специализированный</w:t>
            </w: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27" w:type="dxa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>Базовый</w:t>
            </w:r>
          </w:p>
        </w:tc>
      </w:tr>
      <w:tr w:rsidR="004B00DE" w:rsidRPr="00A96645" w:rsidTr="00CA4817">
        <w:tc>
          <w:tcPr>
            <w:tcW w:w="5812" w:type="dxa"/>
            <w:vAlign w:val="center"/>
          </w:tcPr>
          <w:p w:rsidR="004B00DE" w:rsidRPr="00A96645" w:rsidRDefault="004B00DE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Уровень квалификации по ОРК</w:t>
            </w:r>
          </w:p>
        </w:tc>
        <w:tc>
          <w:tcPr>
            <w:tcW w:w="3827" w:type="dxa"/>
          </w:tcPr>
          <w:p w:rsidR="004B00DE" w:rsidRPr="00051B64" w:rsidRDefault="004B00DE" w:rsidP="00C82E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</w:t>
            </w: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Требования к предшествующему уровню образовательной программы</w:t>
            </w:r>
          </w:p>
        </w:tc>
        <w:tc>
          <w:tcPr>
            <w:tcW w:w="3827" w:type="dxa"/>
            <w:vAlign w:val="center"/>
          </w:tcPr>
          <w:p w:rsidR="00BD532B" w:rsidRPr="000670DC" w:rsidRDefault="00AA26D6" w:rsidP="00AA26D6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Общая хирургия (торакальная хирургия, абдоминальная хирургия, 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ансплантология, онкологическая хирургия)</w:t>
            </w:r>
            <w:r w:rsidR="000670DC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. Интернатруа. Резидентура.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Продолжительность программы в кредитах(часах)</w:t>
            </w:r>
          </w:p>
        </w:tc>
        <w:tc>
          <w:tcPr>
            <w:tcW w:w="3827" w:type="dxa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 xml:space="preserve">15 кредитов (450 </w:t>
            </w:r>
            <w:r w:rsidRPr="00BD532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кад.часов)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Язык обучения</w:t>
            </w:r>
          </w:p>
        </w:tc>
        <w:tc>
          <w:tcPr>
            <w:tcW w:w="3827" w:type="dxa"/>
            <w:vAlign w:val="center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Казахский. Русский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 проведения</w:t>
            </w:r>
          </w:p>
        </w:tc>
        <w:tc>
          <w:tcPr>
            <w:tcW w:w="3827" w:type="dxa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D532B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Клиническая база кафедры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Формат обучения</w:t>
            </w:r>
          </w:p>
        </w:tc>
        <w:tc>
          <w:tcPr>
            <w:tcW w:w="3827" w:type="dxa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Очное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Присваиваемая квалификация по специализации (</w:t>
            </w:r>
            <w:r w:rsidRPr="00A9664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сертификационный курс</w:t>
            </w: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27" w:type="dxa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Врач - </w:t>
            </w:r>
            <w:r w:rsidR="00AA26D6">
              <w:rPr>
                <w:rFonts w:ascii="Times New Roman" w:hAnsi="Times New Roman" w:cs="Times New Roman"/>
                <w:sz w:val="24"/>
                <w:szCs w:val="24"/>
              </w:rPr>
              <w:t>колопроктолог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Документ по завершению обучения (</w:t>
            </w:r>
            <w:r w:rsidRPr="00A9664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свидетельство о сертификационном курсе, свидетельство о повышении квалификации</w:t>
            </w: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27" w:type="dxa"/>
            <w:vAlign w:val="center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</w:pP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Свидетельство о сертификационном курсе с приложением (транскрипт)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Полное наименование организации экспертизы</w:t>
            </w:r>
          </w:p>
        </w:tc>
        <w:tc>
          <w:tcPr>
            <w:tcW w:w="3827" w:type="dxa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</w:pP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Комитет «</w:t>
            </w:r>
            <w:r w:rsidRPr="00BD53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бщая хирургия</w:t>
            </w: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» </w:t>
            </w:r>
            <w:r w:rsidRPr="00BD532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ГУП </w:t>
            </w:r>
            <w:r w:rsidRPr="00BD532B">
              <w:rPr>
                <w:rFonts w:ascii="Times New Roman" w:eastAsia="+mj-ea" w:hAnsi="Times New Roman" w:cs="Times New Roman"/>
                <w:kern w:val="24"/>
                <w:sz w:val="24"/>
                <w:szCs w:val="24"/>
              </w:rPr>
              <w:t>по программам хирургического профиля</w:t>
            </w: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 УМО направления подготовки «Здравоохранение»</w:t>
            </w:r>
          </w:p>
          <w:p w:rsidR="00BD532B" w:rsidRPr="00BD532B" w:rsidRDefault="00BD532B" w:rsidP="000670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протокол №</w:t>
            </w:r>
            <w:r w:rsidR="000670DC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>1</w:t>
            </w: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 от</w:t>
            </w:r>
            <w:r w:rsidR="000670DC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 xml:space="preserve"> 23 ноября </w:t>
            </w: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2023г.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Дата составления экспертного заключения</w:t>
            </w:r>
          </w:p>
        </w:tc>
        <w:tc>
          <w:tcPr>
            <w:tcW w:w="3827" w:type="dxa"/>
          </w:tcPr>
          <w:p w:rsidR="00BD532B" w:rsidRPr="00BD532B" w:rsidRDefault="00BD532B" w:rsidP="00CA4817">
            <w:pPr>
              <w:jc w:val="center"/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</w:pP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>«</w:t>
            </w:r>
            <w:r w:rsidR="007E2AA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>3</w:t>
            </w: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» </w:t>
            </w:r>
            <w:r w:rsidR="007E2AA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 xml:space="preserve">октября </w:t>
            </w:r>
            <w:bookmarkStart w:id="0" w:name="_GoBack"/>
            <w:bookmarkEnd w:id="0"/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2023г.</w:t>
            </w:r>
          </w:p>
          <w:p w:rsidR="00BD532B" w:rsidRPr="00BD532B" w:rsidRDefault="00BD532B" w:rsidP="00CA48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532B" w:rsidRPr="00A96645" w:rsidTr="00CA4817">
        <w:trPr>
          <w:trHeight w:val="182"/>
        </w:trPr>
        <w:tc>
          <w:tcPr>
            <w:tcW w:w="5812" w:type="dxa"/>
          </w:tcPr>
          <w:p w:rsidR="00BD532B" w:rsidRPr="00A96645" w:rsidRDefault="00BD532B" w:rsidP="00CA48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Срок действия экспертного заключения</w:t>
            </w:r>
          </w:p>
        </w:tc>
        <w:tc>
          <w:tcPr>
            <w:tcW w:w="3827" w:type="dxa"/>
            <w:vAlign w:val="center"/>
          </w:tcPr>
          <w:p w:rsidR="00BD532B" w:rsidRPr="000670DC" w:rsidRDefault="000670DC" w:rsidP="00CA481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 xml:space="preserve">на </w:t>
            </w:r>
            <w:r w:rsidR="00BD532B"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3 год</w:t>
            </w:r>
            <w:r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>а</w:t>
            </w:r>
          </w:p>
        </w:tc>
      </w:tr>
    </w:tbl>
    <w:p w:rsidR="00BD532B" w:rsidRPr="00A96645" w:rsidRDefault="00BD532B" w:rsidP="00BD532B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FE6E8E" w:rsidRDefault="00FE6E8E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AA26D6" w:rsidRDefault="00AA26D6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AA26D6" w:rsidRDefault="00AA26D6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AA26D6" w:rsidRDefault="00AA26D6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AA26D6" w:rsidRDefault="00AA26D6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AA26D6" w:rsidRPr="00F9196A" w:rsidRDefault="00AA26D6" w:rsidP="000670DC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CA4817" w:rsidRPr="00AA26D6" w:rsidRDefault="00CA4817" w:rsidP="00CA4817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AA26D6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Нормативные ссылки для разработки программы сертификационного курса</w:t>
      </w:r>
      <w:r w:rsidRPr="00AA26D6">
        <w:rPr>
          <w:rFonts w:ascii="Times New Roman" w:eastAsia="Times New Roman" w:hAnsi="Times New Roman" w:cs="Times New Roman"/>
          <w:sz w:val="28"/>
          <w:szCs w:val="28"/>
        </w:rPr>
        <w:t>:</w:t>
      </w:r>
    </w:p>
    <w:p w:rsidR="00CA4817" w:rsidRPr="00AA26D6" w:rsidRDefault="00CA4817" w:rsidP="00CA4817">
      <w:pPr>
        <w:pStyle w:val="aa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AA26D6">
        <w:rPr>
          <w:rFonts w:ascii="Times New Roman" w:hAnsi="Times New Roman" w:cs="Times New Roman"/>
          <w:sz w:val="28"/>
          <w:szCs w:val="28"/>
        </w:rPr>
        <w:t>Приказ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>ом</w:t>
      </w:r>
      <w:r w:rsidRPr="00AA26D6">
        <w:rPr>
          <w:rFonts w:ascii="Times New Roman" w:hAnsi="Times New Roman" w:cs="Times New Roman"/>
          <w:sz w:val="28"/>
          <w:szCs w:val="28"/>
        </w:rPr>
        <w:t xml:space="preserve"> Министра здравоохранения Республики Казахстан от 21 декабря 2020 года № ҚР ДСМ-303/2020 «Об утверждении правил дополнительного и неформального образования специалистов в области здравоохранения, квалификационных требований к организациям, реализующим образовательные программы дополнительного и неформального образования в области здравоохранения, а также правил признания результатов обучения, полученных специалистами в области здравоохранения через дополнительное и неформальное образование»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>;</w:t>
      </w:r>
    </w:p>
    <w:p w:rsidR="00CA4817" w:rsidRPr="00AA26D6" w:rsidRDefault="00CA4817" w:rsidP="00CA4817">
      <w:pPr>
        <w:pStyle w:val="aa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AA26D6">
        <w:rPr>
          <w:rFonts w:ascii="Times New Roman" w:hAnsi="Times New Roman" w:cs="Times New Roman"/>
          <w:sz w:val="28"/>
          <w:szCs w:val="28"/>
        </w:rPr>
        <w:t>Приказ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>ом</w:t>
      </w:r>
      <w:r w:rsidRPr="00AA26D6">
        <w:rPr>
          <w:rFonts w:ascii="Times New Roman" w:hAnsi="Times New Roman" w:cs="Times New Roman"/>
          <w:sz w:val="28"/>
          <w:szCs w:val="28"/>
        </w:rPr>
        <w:t xml:space="preserve"> Министра здравоохранения Республики Казахстан от 21 декабря 2020 года № ҚР ДСМ-305/2020 «Об утверждении номенклатуры специальностей и специализаций в области здравоохранения, номенклатуры и квалификационных характеристик должностей работников здравоохранения»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>;</w:t>
      </w:r>
    </w:p>
    <w:p w:rsidR="00CA4817" w:rsidRPr="00AA26D6" w:rsidRDefault="00CA4817" w:rsidP="00CA4817">
      <w:pPr>
        <w:pStyle w:val="aa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AA26D6">
        <w:rPr>
          <w:rFonts w:ascii="Times New Roman" w:hAnsi="Times New Roman" w:cs="Times New Roman"/>
          <w:sz w:val="28"/>
          <w:szCs w:val="28"/>
        </w:rPr>
        <w:t>Приказ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>ом</w:t>
      </w:r>
      <w:r w:rsidRPr="00AA26D6">
        <w:rPr>
          <w:rFonts w:ascii="Times New Roman" w:hAnsi="Times New Roman" w:cs="Times New Roman"/>
          <w:sz w:val="28"/>
          <w:szCs w:val="28"/>
        </w:rPr>
        <w:t xml:space="preserve"> Министра здравоохранения Республики Казахстан от 30 ноября 2020 года № ҚР ДСМ-218/2020 «Об утверждении перечня специальностей и специализаций, подлежащих сертификации специалистов в области здравоохранения»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:rsidR="00CA4817" w:rsidRPr="00AA26D6" w:rsidRDefault="00CA4817" w:rsidP="00CA4817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 xml:space="preserve"> </w:t>
      </w:r>
    </w:p>
    <w:p w:rsidR="00CA4817" w:rsidRPr="00AA26D6" w:rsidRDefault="00CA4817" w:rsidP="00CA4817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sz w:val="28"/>
          <w:szCs w:val="28"/>
        </w:rPr>
        <w:t>Сведения о разработчиках</w:t>
      </w:r>
    </w:p>
    <w:tbl>
      <w:tblPr>
        <w:tblStyle w:val="a5"/>
        <w:tblW w:w="9781" w:type="dxa"/>
        <w:tblInd w:w="108" w:type="dxa"/>
        <w:tblLook w:val="04A0" w:firstRow="1" w:lastRow="0" w:firstColumn="1" w:lastColumn="0" w:noHBand="0" w:noVBand="1"/>
      </w:tblPr>
      <w:tblGrid>
        <w:gridCol w:w="4962"/>
        <w:gridCol w:w="2268"/>
        <w:gridCol w:w="2551"/>
      </w:tblGrid>
      <w:tr w:rsidR="00CA4817" w:rsidRPr="007162EE" w:rsidTr="00CA4817">
        <w:trPr>
          <w:trHeight w:val="319"/>
        </w:trPr>
        <w:tc>
          <w:tcPr>
            <w:tcW w:w="4962" w:type="dxa"/>
          </w:tcPr>
          <w:p w:rsidR="00CA4817" w:rsidRPr="007162EE" w:rsidRDefault="00CA4817" w:rsidP="00CA481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</w:t>
            </w:r>
          </w:p>
        </w:tc>
        <w:tc>
          <w:tcPr>
            <w:tcW w:w="2268" w:type="dxa"/>
          </w:tcPr>
          <w:p w:rsidR="00CA4817" w:rsidRPr="007162EE" w:rsidRDefault="00CA4817" w:rsidP="00CA481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eastAsia="Calibri" w:hAnsi="Times New Roman" w:cs="Times New Roman"/>
                <w:sz w:val="24"/>
                <w:szCs w:val="24"/>
              </w:rPr>
              <w:t>Ф.И.О</w:t>
            </w:r>
          </w:p>
        </w:tc>
        <w:tc>
          <w:tcPr>
            <w:tcW w:w="2551" w:type="dxa"/>
          </w:tcPr>
          <w:p w:rsidR="00CA4817" w:rsidRPr="007162EE" w:rsidRDefault="00CA4817" w:rsidP="00CA48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контакты: </w:t>
            </w:r>
            <w:r w:rsidRPr="007162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.mail</w:t>
            </w:r>
          </w:p>
        </w:tc>
      </w:tr>
      <w:tr w:rsidR="00CA4817" w:rsidRPr="007162EE" w:rsidTr="00CA4817">
        <w:trPr>
          <w:trHeight w:val="698"/>
        </w:trPr>
        <w:tc>
          <w:tcPr>
            <w:tcW w:w="4962" w:type="dxa"/>
          </w:tcPr>
          <w:p w:rsidR="00CA4817" w:rsidRPr="007162EE" w:rsidRDefault="00CA4817" w:rsidP="00CA481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Заведующий кафедрой хирургических болезней, к.м.н., доцент</w:t>
            </w:r>
          </w:p>
        </w:tc>
        <w:tc>
          <w:tcPr>
            <w:tcW w:w="2268" w:type="dxa"/>
          </w:tcPr>
          <w:p w:rsidR="00CA4817" w:rsidRPr="007162EE" w:rsidRDefault="00CA4817" w:rsidP="00CA481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Жарменов С.М.</w:t>
            </w:r>
          </w:p>
        </w:tc>
        <w:tc>
          <w:tcPr>
            <w:tcW w:w="2551" w:type="dxa"/>
          </w:tcPr>
          <w:p w:rsidR="00CA4817" w:rsidRPr="007162EE" w:rsidRDefault="00CA4817" w:rsidP="00CA4817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7162E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zharmenov@mail.ru</w:t>
            </w:r>
          </w:p>
        </w:tc>
      </w:tr>
      <w:tr w:rsidR="00CA4817" w:rsidRPr="007162EE" w:rsidTr="00CA4817">
        <w:trPr>
          <w:trHeight w:val="698"/>
        </w:trPr>
        <w:tc>
          <w:tcPr>
            <w:tcW w:w="4962" w:type="dxa"/>
          </w:tcPr>
          <w:p w:rsidR="00CA4817" w:rsidRPr="007162EE" w:rsidRDefault="00CA4817" w:rsidP="00CA48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 xml:space="preserve">Ассистент кафедры </w:t>
            </w:r>
            <w:r w:rsidRPr="007162EE">
              <w:rPr>
                <w:rFonts w:ascii="Times New Roman" w:eastAsia="Calibri" w:hAnsi="Times New Roman" w:cs="Times New Roman"/>
                <w:sz w:val="24"/>
                <w:szCs w:val="24"/>
              </w:rPr>
              <w:t>х</w:t>
            </w: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ирургических болезней, м.м.н.</w:t>
            </w:r>
          </w:p>
        </w:tc>
        <w:tc>
          <w:tcPr>
            <w:tcW w:w="2268" w:type="dxa"/>
          </w:tcPr>
          <w:p w:rsidR="00CA4817" w:rsidRPr="007162EE" w:rsidRDefault="00CA4817" w:rsidP="00CA48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Артыкбаев А.Ж.</w:t>
            </w:r>
          </w:p>
        </w:tc>
        <w:tc>
          <w:tcPr>
            <w:tcW w:w="2551" w:type="dxa"/>
          </w:tcPr>
          <w:p w:rsidR="00CA4817" w:rsidRPr="007162EE" w:rsidRDefault="00CA4817" w:rsidP="00CA481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tykbaev@mail.ru</w:t>
            </w:r>
          </w:p>
        </w:tc>
      </w:tr>
    </w:tbl>
    <w:p w:rsidR="00CA4817" w:rsidRPr="00AA26D6" w:rsidRDefault="00CA4817" w:rsidP="00CA4817">
      <w:pPr>
        <w:tabs>
          <w:tab w:val="left" w:pos="6212"/>
          <w:tab w:val="center" w:pos="6942"/>
        </w:tabs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CA4817" w:rsidRPr="00AA26D6" w:rsidRDefault="00CA4817" w:rsidP="00CA4817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iCs/>
          <w:sz w:val="28"/>
          <w:szCs w:val="28"/>
        </w:rPr>
      </w:pPr>
      <w:r w:rsidRPr="00AA26D6">
        <w:rPr>
          <w:rFonts w:ascii="Times New Roman" w:hAnsi="Times New Roman" w:cs="Times New Roman"/>
          <w:b/>
          <w:sz w:val="28"/>
          <w:szCs w:val="28"/>
        </w:rPr>
        <w:t xml:space="preserve">Программа сертификационного курса </w:t>
      </w:r>
      <w:r w:rsidRPr="00AA26D6">
        <w:rPr>
          <w:rFonts w:ascii="Times New Roman" w:eastAsia="Times New Roman" w:hAnsi="Times New Roman" w:cs="Times New Roman"/>
          <w:b/>
          <w:sz w:val="28"/>
          <w:szCs w:val="28"/>
        </w:rPr>
        <w:t xml:space="preserve">обсуждена </w:t>
      </w:r>
      <w:r w:rsidRPr="00AA26D6">
        <w:rPr>
          <w:rFonts w:ascii="Times New Roman" w:eastAsia="Calibri" w:hAnsi="Times New Roman" w:cs="Times New Roman"/>
          <w:b/>
          <w:sz w:val="28"/>
          <w:szCs w:val="28"/>
        </w:rPr>
        <w:t xml:space="preserve">на заседании </w:t>
      </w:r>
      <w:r w:rsidRPr="00AA26D6">
        <w:rPr>
          <w:rFonts w:ascii="Times New Roman" w:eastAsia="Calibri" w:hAnsi="Times New Roman" w:cs="Times New Roman"/>
          <w:b/>
          <w:iCs/>
          <w:sz w:val="28"/>
          <w:szCs w:val="28"/>
        </w:rPr>
        <w:t xml:space="preserve">Учебно-методического совета КМУ «ВШОЗ». </w:t>
      </w:r>
    </w:p>
    <w:tbl>
      <w:tblPr>
        <w:tblStyle w:val="a5"/>
        <w:tblW w:w="9781" w:type="dxa"/>
        <w:tblInd w:w="108" w:type="dxa"/>
        <w:tblLook w:val="04A0" w:firstRow="1" w:lastRow="0" w:firstColumn="1" w:lastColumn="0" w:noHBand="0" w:noVBand="1"/>
      </w:tblPr>
      <w:tblGrid>
        <w:gridCol w:w="4820"/>
        <w:gridCol w:w="2126"/>
        <w:gridCol w:w="2835"/>
      </w:tblGrid>
      <w:tr w:rsidR="00AA26D6" w:rsidRPr="007162EE" w:rsidTr="00AA26D6">
        <w:tc>
          <w:tcPr>
            <w:tcW w:w="4820" w:type="dxa"/>
          </w:tcPr>
          <w:p w:rsidR="00AA26D6" w:rsidRPr="007162EE" w:rsidRDefault="00AA26D6" w:rsidP="00CA4817">
            <w:pPr>
              <w:ind w:right="-1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, место работы, звание (при наличии)</w:t>
            </w:r>
          </w:p>
        </w:tc>
        <w:tc>
          <w:tcPr>
            <w:tcW w:w="2126" w:type="dxa"/>
          </w:tcPr>
          <w:p w:rsidR="00AA26D6" w:rsidRPr="007162EE" w:rsidRDefault="00AA26D6" w:rsidP="00CA4817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eastAsia="Calibri" w:hAnsi="Times New Roman" w:cs="Times New Roman"/>
                <w:sz w:val="24"/>
                <w:szCs w:val="24"/>
              </w:rPr>
              <w:t>И. Фамилия</w:t>
            </w:r>
          </w:p>
        </w:tc>
        <w:tc>
          <w:tcPr>
            <w:tcW w:w="2835" w:type="dxa"/>
          </w:tcPr>
          <w:p w:rsidR="00AA26D6" w:rsidRPr="00975083" w:rsidRDefault="00AA26D6" w:rsidP="00CA4817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75083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Д</w:t>
            </w:r>
            <w:r w:rsidRPr="00975083">
              <w:rPr>
                <w:rFonts w:ascii="Times New Roman" w:eastAsia="Calibri" w:hAnsi="Times New Roman" w:cs="Times New Roman"/>
                <w:sz w:val="24"/>
                <w:szCs w:val="24"/>
              </w:rPr>
              <w:t>ата, № протокола</w:t>
            </w:r>
          </w:p>
        </w:tc>
      </w:tr>
      <w:tr w:rsidR="00AA26D6" w:rsidRPr="007162EE" w:rsidTr="00AA26D6">
        <w:trPr>
          <w:trHeight w:val="504"/>
        </w:trPr>
        <w:tc>
          <w:tcPr>
            <w:tcW w:w="4820" w:type="dxa"/>
            <w:vAlign w:val="center"/>
          </w:tcPr>
          <w:p w:rsidR="00AA26D6" w:rsidRPr="007162EE" w:rsidRDefault="00AA26D6" w:rsidP="00CA4817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eastAsia="Calibri" w:hAnsi="Times New Roman" w:cs="Times New Roman"/>
                <w:sz w:val="24"/>
                <w:szCs w:val="24"/>
              </w:rPr>
              <w:t>Председатель</w:t>
            </w:r>
          </w:p>
        </w:tc>
        <w:tc>
          <w:tcPr>
            <w:tcW w:w="2126" w:type="dxa"/>
            <w:vAlign w:val="center"/>
          </w:tcPr>
          <w:p w:rsidR="00AA26D6" w:rsidRPr="007162EE" w:rsidRDefault="00AA26D6" w:rsidP="00CA4817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М. Камалиев</w:t>
            </w:r>
          </w:p>
        </w:tc>
        <w:tc>
          <w:tcPr>
            <w:tcW w:w="2835" w:type="dxa"/>
            <w:vAlign w:val="center"/>
          </w:tcPr>
          <w:p w:rsidR="00AA26D6" w:rsidRPr="00975083" w:rsidRDefault="00AA26D6" w:rsidP="00AA26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5083">
              <w:rPr>
                <w:rFonts w:ascii="Times New Roman" w:hAnsi="Times New Roman" w:cs="Times New Roman"/>
                <w:sz w:val="24"/>
                <w:szCs w:val="24"/>
              </w:rPr>
              <w:t>Протокол №</w:t>
            </w:r>
            <w:r w:rsidR="00975083" w:rsidRPr="00975083">
              <w:rPr>
                <w:rFonts w:ascii="Times New Roman" w:hAnsi="Times New Roman" w:cs="Times New Roman"/>
                <w:sz w:val="24"/>
                <w:szCs w:val="24"/>
              </w:rPr>
              <w:t xml:space="preserve"> 5</w:t>
            </w:r>
          </w:p>
          <w:p w:rsidR="00AA26D6" w:rsidRPr="00975083" w:rsidRDefault="00975083" w:rsidP="00975083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75083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AA26D6" w:rsidRPr="00975083"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Pr="00975083">
              <w:rPr>
                <w:rFonts w:ascii="Times New Roman" w:hAnsi="Times New Roman" w:cs="Times New Roman"/>
                <w:sz w:val="24"/>
                <w:szCs w:val="24"/>
              </w:rPr>
              <w:t xml:space="preserve"> 27 сентября </w:t>
            </w:r>
            <w:r w:rsidR="00AA26D6" w:rsidRPr="00975083">
              <w:rPr>
                <w:rFonts w:ascii="Times New Roman" w:hAnsi="Times New Roman" w:cs="Times New Roman"/>
                <w:sz w:val="24"/>
                <w:szCs w:val="24"/>
              </w:rPr>
              <w:t>2023 года</w:t>
            </w:r>
          </w:p>
        </w:tc>
      </w:tr>
    </w:tbl>
    <w:p w:rsidR="00CA4817" w:rsidRPr="007162EE" w:rsidRDefault="00CA4817" w:rsidP="00CA4817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CA4817" w:rsidRPr="00AA26D6" w:rsidRDefault="00CA4817" w:rsidP="00CA4817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sz w:val="28"/>
          <w:szCs w:val="28"/>
        </w:rPr>
        <w:t xml:space="preserve">Экспертная оценка ОП </w:t>
      </w:r>
      <w:r w:rsidRPr="00AA26D6">
        <w:rPr>
          <w:rFonts w:ascii="Times New Roman" w:hAnsi="Times New Roman" w:cs="Times New Roman"/>
          <w:b/>
          <w:sz w:val="28"/>
          <w:szCs w:val="28"/>
        </w:rPr>
        <w:t>сертификационного курса «</w:t>
      </w:r>
      <w:r w:rsidR="0084119F" w:rsidRPr="00AA26D6">
        <w:rPr>
          <w:rFonts w:ascii="Times New Roman" w:hAnsi="Times New Roman" w:cs="Times New Roman"/>
          <w:b/>
          <w:sz w:val="28"/>
          <w:szCs w:val="28"/>
        </w:rPr>
        <w:t>Колопроктология</w:t>
      </w:r>
      <w:r w:rsidRPr="00AA26D6">
        <w:rPr>
          <w:rFonts w:ascii="Times New Roman" w:hAnsi="Times New Roman" w:cs="Times New Roman"/>
          <w:b/>
          <w:sz w:val="28"/>
          <w:szCs w:val="28"/>
        </w:rPr>
        <w:t>»,</w:t>
      </w:r>
      <w:r w:rsidRPr="00AA26D6">
        <w:rPr>
          <w:rFonts w:ascii="Times New Roman" w:eastAsia="Calibri" w:hAnsi="Times New Roman" w:cs="Times New Roman"/>
          <w:b/>
          <w:sz w:val="28"/>
          <w:szCs w:val="28"/>
        </w:rPr>
        <w:t xml:space="preserve"> обсуждена на заседании Комитета «Общей хирургии», ГУП </w:t>
      </w:r>
      <w:r w:rsidRPr="00AA26D6">
        <w:rPr>
          <w:rFonts w:ascii="Times New Roman" w:eastAsia="+mj-ea" w:hAnsi="Times New Roman" w:cs="Times New Roman"/>
          <w:b/>
          <w:kern w:val="24"/>
          <w:sz w:val="28"/>
          <w:szCs w:val="28"/>
        </w:rPr>
        <w:t xml:space="preserve">по программам хирургического профиля </w:t>
      </w:r>
      <w:r w:rsidRPr="00AA26D6">
        <w:rPr>
          <w:rFonts w:ascii="Times New Roman" w:eastAsia="Calibri" w:hAnsi="Times New Roman" w:cs="Times New Roman"/>
          <w:b/>
          <w:color w:val="000000"/>
          <w:spacing w:val="2"/>
          <w:sz w:val="28"/>
          <w:szCs w:val="28"/>
          <w:shd w:val="clear" w:color="auto" w:fill="FFFFFF"/>
        </w:rPr>
        <w:t>УМО направления подготовки «Здравоохранение»</w:t>
      </w:r>
    </w:p>
    <w:tbl>
      <w:tblPr>
        <w:tblStyle w:val="21"/>
        <w:tblW w:w="9639" w:type="dxa"/>
        <w:tblInd w:w="108" w:type="dxa"/>
        <w:tblLook w:val="04A0" w:firstRow="1" w:lastRow="0" w:firstColumn="1" w:lastColumn="0" w:noHBand="0" w:noVBand="1"/>
      </w:tblPr>
      <w:tblGrid>
        <w:gridCol w:w="4395"/>
        <w:gridCol w:w="2268"/>
        <w:gridCol w:w="2976"/>
      </w:tblGrid>
      <w:tr w:rsidR="00CA4817" w:rsidRPr="007162EE" w:rsidTr="00CA4817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4817" w:rsidRPr="007162EE" w:rsidRDefault="00CA4817" w:rsidP="00CA48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Должность, место работы, звание (при наличии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4817" w:rsidRPr="007162EE" w:rsidRDefault="00CA4817" w:rsidP="00CA48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Ф.И.О.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4817" w:rsidRPr="007162EE" w:rsidRDefault="00CA4817" w:rsidP="00CA48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дата, № протокола</w:t>
            </w:r>
          </w:p>
        </w:tc>
      </w:tr>
      <w:tr w:rsidR="00CA4817" w:rsidRPr="007162EE" w:rsidTr="00CA4817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4817" w:rsidRPr="007162EE" w:rsidRDefault="00CA4817" w:rsidP="00CA4817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Председатель: доктор медицинских наук, профессор кафедры хирургии АО «Медицинский Университет Астана»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4817" w:rsidRPr="0084119F" w:rsidRDefault="00CA4817" w:rsidP="00CA48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119F">
              <w:rPr>
                <w:rFonts w:ascii="Times New Roman" w:hAnsi="Times New Roman" w:cs="Times New Roman"/>
                <w:sz w:val="24"/>
                <w:szCs w:val="24"/>
              </w:rPr>
              <w:t>Рустемова К.Р.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4817" w:rsidRPr="0084119F" w:rsidRDefault="00CA4817" w:rsidP="00CA48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119F">
              <w:rPr>
                <w:rFonts w:ascii="Times New Roman" w:hAnsi="Times New Roman" w:cs="Times New Roman"/>
                <w:sz w:val="24"/>
                <w:szCs w:val="24"/>
              </w:rPr>
              <w:t>Протокол №</w:t>
            </w:r>
            <w:r w:rsidR="00B841B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1</w:t>
            </w:r>
          </w:p>
          <w:p w:rsidR="00CA4817" w:rsidRPr="0084119F" w:rsidRDefault="00CA4817" w:rsidP="00B84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119F">
              <w:rPr>
                <w:rFonts w:ascii="Times New Roman" w:hAnsi="Times New Roman" w:cs="Times New Roman"/>
                <w:sz w:val="24"/>
                <w:szCs w:val="24"/>
              </w:rPr>
              <w:t xml:space="preserve"> от </w:t>
            </w:r>
            <w:r w:rsidR="00B841B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23 ноября </w:t>
            </w:r>
            <w:r w:rsidRPr="0084119F">
              <w:rPr>
                <w:rFonts w:ascii="Times New Roman" w:hAnsi="Times New Roman" w:cs="Times New Roman"/>
                <w:sz w:val="24"/>
                <w:szCs w:val="24"/>
              </w:rPr>
              <w:t xml:space="preserve">2023 года, </w:t>
            </w:r>
          </w:p>
        </w:tc>
      </w:tr>
    </w:tbl>
    <w:p w:rsidR="00CA4817" w:rsidRPr="00AA26D6" w:rsidRDefault="00CA4817" w:rsidP="00CA4817">
      <w:pPr>
        <w:shd w:val="clear" w:color="auto" w:fill="FFFFFF" w:themeFill="background1"/>
        <w:spacing w:after="0" w:line="259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AA26D6">
        <w:rPr>
          <w:rStyle w:val="s0"/>
        </w:rPr>
        <w:t>ОП СК, рецензия</w:t>
      </w:r>
      <w:r w:rsidRPr="00AA26D6">
        <w:rPr>
          <w:rFonts w:ascii="Times New Roman" w:hAnsi="Times New Roman" w:cs="Times New Roman"/>
          <w:bCs/>
          <w:sz w:val="28"/>
          <w:szCs w:val="28"/>
        </w:rPr>
        <w:t xml:space="preserve"> и протокол обсуждения размещены по ссылке</w:t>
      </w:r>
    </w:p>
    <w:p w:rsidR="00CA4817" w:rsidRPr="00AA26D6" w:rsidRDefault="00CA4817" w:rsidP="00CA4817">
      <w:pPr>
        <w:pStyle w:val="210"/>
        <w:widowControl w:val="0"/>
        <w:rPr>
          <w:rFonts w:ascii="Times New Roman" w:hAnsi="Times New Roman"/>
          <w:bCs/>
          <w:sz w:val="28"/>
          <w:szCs w:val="28"/>
        </w:rPr>
      </w:pPr>
    </w:p>
    <w:p w:rsidR="00CA4817" w:rsidRPr="00AA26D6" w:rsidRDefault="00CA4817" w:rsidP="00CA4817">
      <w:pPr>
        <w:pStyle w:val="210"/>
        <w:widowControl w:val="0"/>
        <w:rPr>
          <w:rFonts w:ascii="Times New Roman" w:hAnsi="Times New Roman"/>
          <w:sz w:val="28"/>
          <w:szCs w:val="28"/>
        </w:rPr>
      </w:pPr>
      <w:r w:rsidRPr="00AA26D6">
        <w:rPr>
          <w:rFonts w:ascii="Times New Roman" w:hAnsi="Times New Roman"/>
          <w:bCs/>
          <w:sz w:val="28"/>
          <w:szCs w:val="28"/>
        </w:rPr>
        <w:t>Программа СК одобрена на заседании УМО направления подготовки «Здравоохранение» от «_____» __________ 2023 г., протокол № ___ (проект ОП размещен на сайте УМО)</w:t>
      </w:r>
    </w:p>
    <w:p w:rsidR="00CA4817" w:rsidRPr="007162EE" w:rsidRDefault="00CA4817" w:rsidP="00CA4817">
      <w:pPr>
        <w:spacing w:after="0" w:line="259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CA4817" w:rsidRDefault="00CA4817" w:rsidP="00CA481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A4817" w:rsidRDefault="00CA4817" w:rsidP="00CA481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4119F" w:rsidRPr="00AA26D6" w:rsidRDefault="0084119F" w:rsidP="0084119F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A26D6">
        <w:rPr>
          <w:rFonts w:ascii="Times New Roman" w:eastAsia="Times New Roman" w:hAnsi="Times New Roman" w:cs="Times New Roman"/>
          <w:b/>
          <w:sz w:val="28"/>
          <w:szCs w:val="28"/>
        </w:rPr>
        <w:t>Паспорт программы сертификационного курса</w:t>
      </w:r>
    </w:p>
    <w:p w:rsidR="00A8453C" w:rsidRPr="00AA26D6" w:rsidRDefault="00A8453C" w:rsidP="00F9196A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>Цель программ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A8453C" w:rsidRPr="00F9196A" w:rsidTr="0058401E">
        <w:trPr>
          <w:trHeight w:val="938"/>
        </w:trPr>
        <w:tc>
          <w:tcPr>
            <w:tcW w:w="9639" w:type="dxa"/>
          </w:tcPr>
          <w:p w:rsidR="00F57BEC" w:rsidRPr="00F9196A" w:rsidRDefault="00BB526B" w:rsidP="00C82EF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Подготовка специалистов способных самостоятельно работать в отделениях проктологии, и проводить необходимые манипуляции, связанные с диагностикой и лечения различных патологических состояний населения в условиях стационара и поликлиники. </w:t>
            </w:r>
          </w:p>
        </w:tc>
      </w:tr>
    </w:tbl>
    <w:p w:rsidR="00A8453C" w:rsidRPr="00F9196A" w:rsidRDefault="00A8453C" w:rsidP="00A8453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A8453C" w:rsidRPr="00AA26D6" w:rsidRDefault="00051AF9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F9196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A8453C"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>Краткое описание программ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A8453C" w:rsidRPr="00F9196A" w:rsidTr="00987F5B">
        <w:trPr>
          <w:trHeight w:val="2827"/>
        </w:trPr>
        <w:tc>
          <w:tcPr>
            <w:tcW w:w="9639" w:type="dxa"/>
          </w:tcPr>
          <w:p w:rsidR="00A8453C" w:rsidRPr="00F9196A" w:rsidRDefault="00BB526B" w:rsidP="00C82EF2">
            <w:pPr>
              <w:shd w:val="clear" w:color="auto" w:fill="FFFFFF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Ознакомление с ключевыми понятиями </w:t>
            </w:r>
            <w:r w:rsidR="00C82EF2">
              <w:rPr>
                <w:rFonts w:ascii="Times New Roman" w:hAnsi="Times New Roman" w:cs="Times New Roman"/>
                <w:sz w:val="24"/>
                <w:szCs w:val="24"/>
              </w:rPr>
              <w:t>колопроктологии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и организацией </w:t>
            </w:r>
            <w:r w:rsidR="00C82EF2">
              <w:rPr>
                <w:rFonts w:ascii="Times New Roman" w:hAnsi="Times New Roman" w:cs="Times New Roman"/>
                <w:sz w:val="24"/>
                <w:szCs w:val="24"/>
              </w:rPr>
              <w:t>проктологической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службы; освоение методик инвазивной диагностики и оперативного лечения хирургических пациентов; изучение  нозологических  форм,  относящиеся  к  компетенции  врача-</w:t>
            </w:r>
            <w:r w:rsidR="00C82EF2">
              <w:rPr>
                <w:rFonts w:ascii="Times New Roman" w:hAnsi="Times New Roman" w:cs="Times New Roman"/>
                <w:sz w:val="24"/>
                <w:szCs w:val="24"/>
              </w:rPr>
              <w:t>проктолога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. Содержание программы разработано на основании установленных квалификационных требований, профессиональных стандартов и требований, соответствующих государственных образовательных стандартов. Планируемые результаты обучения направлены на формирование профессиональных компетенций врача, его профессиональных знаний, умений, навыков. На цикле выявляются уровень базисных знаний и навыков слушателей перед началом обучения. В программе приводится общий список литературы и перечень директивных и инструктивно-методических документов, рекомендуемых слушателям как во время обучения на цикле, так и для самоподготовки. Данная программа формирует компетенции слушателя в соответствии требованиям ГСДО МЗ РК, обязательных при реализации основных профессиональных образовательных программ высшего образования - программ подготовки кадров высшей квалификации и обеспечивающих решение профессиональных задач в процессе осуществления всех видов профессиональной деятельности.</w:t>
            </w:r>
          </w:p>
        </w:tc>
      </w:tr>
    </w:tbl>
    <w:p w:rsidR="00A8453C" w:rsidRPr="00F9196A" w:rsidRDefault="00A8453C" w:rsidP="00A8453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A8453C" w:rsidRPr="00AA26D6" w:rsidRDefault="00051AF9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F9196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A8453C"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>Согласование ключевых элементов образовательной программы:</w:t>
      </w:r>
    </w:p>
    <w:tbl>
      <w:tblPr>
        <w:tblStyle w:val="a5"/>
        <w:tblW w:w="9705" w:type="dxa"/>
        <w:tblLook w:val="04A0" w:firstRow="1" w:lastRow="0" w:firstColumn="1" w:lastColumn="0" w:noHBand="0" w:noVBand="1"/>
      </w:tblPr>
      <w:tblGrid>
        <w:gridCol w:w="663"/>
        <w:gridCol w:w="3875"/>
        <w:gridCol w:w="3112"/>
        <w:gridCol w:w="2055"/>
      </w:tblGrid>
      <w:tr w:rsidR="00D54B90" w:rsidRPr="00A42337" w:rsidTr="00D54B90">
        <w:trPr>
          <w:tblHeader/>
        </w:trPr>
        <w:tc>
          <w:tcPr>
            <w:tcW w:w="663" w:type="dxa"/>
          </w:tcPr>
          <w:p w:rsidR="00D54B90" w:rsidRPr="00A42337" w:rsidRDefault="00D54B90" w:rsidP="00D54B9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>№/п</w:t>
            </w:r>
          </w:p>
        </w:tc>
        <w:tc>
          <w:tcPr>
            <w:tcW w:w="3875" w:type="dxa"/>
          </w:tcPr>
          <w:p w:rsidR="00D54B90" w:rsidRPr="00A42337" w:rsidRDefault="00D54B90" w:rsidP="00D54B9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>Результат обучения</w:t>
            </w:r>
          </w:p>
        </w:tc>
        <w:tc>
          <w:tcPr>
            <w:tcW w:w="3112" w:type="dxa"/>
          </w:tcPr>
          <w:p w:rsidR="00D54B90" w:rsidRPr="00A42337" w:rsidRDefault="00D54B90" w:rsidP="00D54B9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>Метод оценки</w:t>
            </w:r>
          </w:p>
        </w:tc>
        <w:tc>
          <w:tcPr>
            <w:tcW w:w="2055" w:type="dxa"/>
          </w:tcPr>
          <w:p w:rsidR="00D54B90" w:rsidRPr="00A42337" w:rsidRDefault="00D54B90" w:rsidP="00D54B9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етод обучения </w:t>
            </w:r>
          </w:p>
        </w:tc>
      </w:tr>
      <w:tr w:rsidR="00D54B90" w:rsidRPr="00A42337" w:rsidTr="00200495">
        <w:trPr>
          <w:trHeight w:val="1390"/>
        </w:trPr>
        <w:tc>
          <w:tcPr>
            <w:tcW w:w="663" w:type="dxa"/>
            <w:vAlign w:val="center"/>
          </w:tcPr>
          <w:p w:rsidR="00D54B90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75" w:type="dxa"/>
          </w:tcPr>
          <w:p w:rsidR="00D54B90" w:rsidRPr="00F9196A" w:rsidRDefault="00617583" w:rsidP="00200495">
            <w:pPr>
              <w:pStyle w:val="aa"/>
              <w:ind w:left="0" w:firstLine="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54B90" w:rsidRPr="00F9196A">
              <w:rPr>
                <w:rFonts w:ascii="Times New Roman" w:hAnsi="Times New Roman" w:cs="Times New Roman"/>
                <w:sz w:val="24"/>
                <w:szCs w:val="24"/>
              </w:rPr>
              <w:t>оценивать отдаленные риски развития осложнений в зависимости от возраста и половых различий</w:t>
            </w:r>
          </w:p>
          <w:p w:rsidR="00D54B90" w:rsidRPr="00B24700" w:rsidRDefault="00D54B90" w:rsidP="00200495">
            <w:pPr>
              <w:tabs>
                <w:tab w:val="left" w:pos="46"/>
              </w:tabs>
              <w:ind w:left="4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2" w:type="dxa"/>
          </w:tcPr>
          <w:p w:rsidR="00D54B90" w:rsidRPr="00A42337" w:rsidRDefault="00D54B90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D54B90" w:rsidRPr="00A42337" w:rsidRDefault="00D54B90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</w:tcPr>
          <w:p w:rsidR="00D54B90" w:rsidRPr="00A42337" w:rsidRDefault="00D54B90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pStyle w:val="aa"/>
              <w:ind w:left="0" w:firstLine="26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использовать в лечении средства с доказанным политропным или класс специфическим действием, используя данные доказательной медицины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125B9D" w:rsidRPr="00A42337" w:rsidTr="00200495">
        <w:trPr>
          <w:trHeight w:val="70"/>
        </w:trPr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5" w:type="dxa"/>
          </w:tcPr>
          <w:p w:rsidR="00125B9D" w:rsidRPr="00B24700" w:rsidRDefault="00125B9D" w:rsidP="00200495">
            <w:pPr>
              <w:pStyle w:val="aa"/>
              <w:ind w:left="0" w:firstLine="2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применять знания по фармакокинетике и взаимодействию этих средств с лекарственными препаратами других групп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презентации, оценка реценз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Журнальный клуб (JC - Journal club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75" w:type="dxa"/>
          </w:tcPr>
          <w:p w:rsidR="00125B9D" w:rsidRPr="00B24700" w:rsidRDefault="00125B9D" w:rsidP="00200495">
            <w:pPr>
              <w:pStyle w:val="aa"/>
              <w:ind w:left="0" w:firstLine="2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оказывать неотложную помощь в амбулаторно-поликлинических условиях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125B9D" w:rsidRPr="00A42337" w:rsidRDefault="00C82EF2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брифинг (обсуждение после выполнения задания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предупреж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ть 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возникновения колопроктологических заболеваний среди населения путем проведения профилактических и 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отивоэпидемических мероприятий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ценка презентации, оценка реценз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Журнальный клуб (JC - Journal club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учас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ова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в проведении профилактических медицинских осмотров, диспансеризации, диспансерного наблюдения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125B9D" w:rsidRPr="00A42337" w:rsidRDefault="00C82EF2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брифинг (обсуждение после выполнения задания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пр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сбор и медико-статистического анализ информации о показателях колопроктологической заболеваемости различных возрастно-половых групп и ее влияния на состояние их здоровья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ово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эксперти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временной нетрудоспособности и участие в иных видах медицинской экспертизы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учас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ова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в оказании медицинской помощи при чрезвычайных ситуациях, в том числе участие в медицинской эвакуации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125B9D" w:rsidRPr="00A42337" w:rsidRDefault="00C82EF2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брифинг (обсуждение после выполнения задания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125B9D" w:rsidP="005749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497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формир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у населения, пациентов и членов их семей мотивации, направленной на сохранение и укрепление своего здоровья и здоровья окружающих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125B9D" w:rsidRPr="00A42337" w:rsidRDefault="00C82EF2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брифинг (обсуждение после выполнения задания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125B9D" w:rsidP="005749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497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75" w:type="dxa"/>
          </w:tcPr>
          <w:p w:rsidR="00125B9D" w:rsidRPr="00D821F8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приме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я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основн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принци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ы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организации оказания проктологической помощи в медицинских организациях и их структурных подразделениях</w:t>
            </w:r>
          </w:p>
        </w:tc>
        <w:tc>
          <w:tcPr>
            <w:tcW w:w="3112" w:type="dxa"/>
          </w:tcPr>
          <w:p w:rsidR="00125B9D" w:rsidRPr="008A6EE5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6EE5">
              <w:rPr>
                <w:rFonts w:ascii="Times New Roman" w:hAnsi="Times New Roman" w:cs="Times New Roman"/>
                <w:sz w:val="24"/>
                <w:szCs w:val="24"/>
              </w:rPr>
              <w:t>Оценка качества оформления медицинской документации</w:t>
            </w:r>
          </w:p>
        </w:tc>
        <w:tc>
          <w:tcPr>
            <w:tcW w:w="2055" w:type="dxa"/>
          </w:tcPr>
          <w:p w:rsidR="00125B9D" w:rsidRPr="008A6EE5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6EE5">
              <w:rPr>
                <w:rFonts w:ascii="Times New Roman" w:hAnsi="Times New Roman" w:cs="Times New Roman"/>
                <w:sz w:val="24"/>
                <w:szCs w:val="24"/>
              </w:rPr>
              <w:t>Ведение учетно-отчетной документации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Default="00125B9D" w:rsidP="005749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497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75" w:type="dxa"/>
          </w:tcPr>
          <w:p w:rsidR="00125B9D" w:rsidRPr="00F9196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соз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в медицинских организациях хирургического профиля благоприятных условий для пребывания пациентов и трудовой деятельности медицинского персонала с учетом требований техники безопасности и охраны труда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125B9D" w:rsidRPr="00A42337" w:rsidRDefault="00C82EF2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брифинг (обсуждение после выполнения задания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Default="00125B9D" w:rsidP="005749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497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5" w:type="dxa"/>
          </w:tcPr>
          <w:p w:rsidR="00125B9D" w:rsidRPr="00F9196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в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ти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учетно-отчетной документации в медицинских организациях и ее структурных подразделениях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качества оформления медицинской документац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Ведение учетно-отчетной документации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Default="00125B9D" w:rsidP="005749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497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75" w:type="dxa"/>
          </w:tcPr>
          <w:p w:rsidR="00125B9D" w:rsidRPr="00F9196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учас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ова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в организации оценки качества оказания проктологической помощи пациентам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качества оформления медицинской документац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Ведение учетно-отчетной документации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Default="00125B9D" w:rsidP="005749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497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875" w:type="dxa"/>
          </w:tcPr>
          <w:p w:rsidR="00125B9D" w:rsidRPr="00F9196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соблю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основн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требований информационной безопасности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 xml:space="preserve">Оценка выполнения </w:t>
            </w:r>
            <w:r w:rsidRPr="00A423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ценария клинической симуляц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Тренинг/ролевая игра/деловая игра</w:t>
            </w:r>
          </w:p>
        </w:tc>
      </w:tr>
    </w:tbl>
    <w:p w:rsidR="004E3121" w:rsidRDefault="004E3121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84119F" w:rsidRPr="00AA26D6" w:rsidRDefault="0084119F" w:rsidP="0084119F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C2411">
        <w:rPr>
          <w:rFonts w:ascii="Times New Roman" w:eastAsia="Times New Roman" w:hAnsi="Times New Roman" w:cs="Times New Roman"/>
          <w:b/>
          <w:sz w:val="28"/>
          <w:szCs w:val="28"/>
        </w:rPr>
        <w:t>План реализации программы сертификационного курса</w:t>
      </w:r>
      <w:r w:rsidR="00AA26D6">
        <w:rPr>
          <w:rFonts w:ascii="Times New Roman" w:eastAsia="Times New Roman" w:hAnsi="Times New Roman" w:cs="Times New Roman"/>
          <w:b/>
          <w:sz w:val="28"/>
          <w:szCs w:val="28"/>
        </w:rPr>
        <w:t xml:space="preserve">   </w:t>
      </w:r>
    </w:p>
    <w:p w:rsidR="00A8453C" w:rsidRPr="00F9196A" w:rsidRDefault="00A8453C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F9196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a5"/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09"/>
        <w:gridCol w:w="3289"/>
        <w:gridCol w:w="567"/>
        <w:gridCol w:w="567"/>
        <w:gridCol w:w="567"/>
        <w:gridCol w:w="1559"/>
        <w:gridCol w:w="709"/>
        <w:gridCol w:w="1672"/>
      </w:tblGrid>
      <w:tr w:rsidR="006265EC" w:rsidRPr="00F9196A" w:rsidTr="00B84DBA">
        <w:trPr>
          <w:trHeight w:val="238"/>
          <w:tblHeader/>
        </w:trPr>
        <w:tc>
          <w:tcPr>
            <w:tcW w:w="709" w:type="dxa"/>
            <w:vMerge w:val="restart"/>
          </w:tcPr>
          <w:p w:rsidR="006265EC" w:rsidRPr="00F9196A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3289" w:type="dxa"/>
            <w:vMerge w:val="restart"/>
          </w:tcPr>
          <w:p w:rsidR="006265EC" w:rsidRPr="00F9196A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именование темы/раздела/дисциплин</w:t>
            </w:r>
          </w:p>
        </w:tc>
        <w:tc>
          <w:tcPr>
            <w:tcW w:w="3969" w:type="dxa"/>
            <w:gridSpan w:val="5"/>
          </w:tcPr>
          <w:p w:rsidR="006265EC" w:rsidRPr="00F9196A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Объем в часах</w:t>
            </w:r>
          </w:p>
        </w:tc>
        <w:tc>
          <w:tcPr>
            <w:tcW w:w="1672" w:type="dxa"/>
            <w:vMerge w:val="restart"/>
          </w:tcPr>
          <w:p w:rsidR="006265EC" w:rsidRPr="00F9196A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дание</w:t>
            </w:r>
          </w:p>
        </w:tc>
      </w:tr>
      <w:tr w:rsidR="00F8282A" w:rsidRPr="00F9196A" w:rsidTr="00B84DBA">
        <w:trPr>
          <w:cantSplit/>
          <w:trHeight w:val="2186"/>
          <w:tblHeader/>
        </w:trPr>
        <w:tc>
          <w:tcPr>
            <w:tcW w:w="709" w:type="dxa"/>
            <w:vMerge/>
          </w:tcPr>
          <w:p w:rsidR="006265EC" w:rsidRPr="00F9196A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89" w:type="dxa"/>
            <w:vMerge/>
          </w:tcPr>
          <w:p w:rsidR="006265EC" w:rsidRPr="00F9196A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btLr"/>
            <w:vAlign w:val="center"/>
          </w:tcPr>
          <w:p w:rsidR="006265EC" w:rsidRPr="00F9196A" w:rsidRDefault="006265EC" w:rsidP="00956F28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лекция</w:t>
            </w:r>
          </w:p>
        </w:tc>
        <w:tc>
          <w:tcPr>
            <w:tcW w:w="567" w:type="dxa"/>
            <w:textDirection w:val="btLr"/>
            <w:vAlign w:val="center"/>
          </w:tcPr>
          <w:p w:rsidR="006265EC" w:rsidRPr="00F9196A" w:rsidRDefault="006265EC" w:rsidP="00956F28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семинар</w:t>
            </w:r>
          </w:p>
        </w:tc>
        <w:tc>
          <w:tcPr>
            <w:tcW w:w="567" w:type="dxa"/>
            <w:textDirection w:val="btLr"/>
            <w:vAlign w:val="center"/>
          </w:tcPr>
          <w:p w:rsidR="006265EC" w:rsidRPr="00F9196A" w:rsidRDefault="006265EC" w:rsidP="00956F28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тренинг</w:t>
            </w:r>
          </w:p>
        </w:tc>
        <w:tc>
          <w:tcPr>
            <w:tcW w:w="1559" w:type="dxa"/>
            <w:textDirection w:val="btLr"/>
            <w:vAlign w:val="center"/>
          </w:tcPr>
          <w:p w:rsidR="006265EC" w:rsidRPr="00F9196A" w:rsidRDefault="006265EC" w:rsidP="00F8282A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другие виды обучения на усмотрение</w:t>
            </w:r>
            <w:r w:rsidR="00F8282A"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разработчика ОП</w:t>
            </w:r>
          </w:p>
          <w:p w:rsidR="00A95923" w:rsidRPr="00F9196A" w:rsidRDefault="00A95923" w:rsidP="00F8282A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(практика)</w:t>
            </w:r>
          </w:p>
          <w:p w:rsidR="00A95923" w:rsidRPr="00F9196A" w:rsidRDefault="00A95923" w:rsidP="00F8282A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textDirection w:val="btLr"/>
            <w:vAlign w:val="center"/>
          </w:tcPr>
          <w:p w:rsidR="006265EC" w:rsidRPr="00F9196A" w:rsidRDefault="006265EC" w:rsidP="00956F28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СРС</w:t>
            </w:r>
          </w:p>
        </w:tc>
        <w:tc>
          <w:tcPr>
            <w:tcW w:w="1672" w:type="dxa"/>
            <w:vMerge/>
            <w:textDirection w:val="btLr"/>
          </w:tcPr>
          <w:p w:rsidR="006265EC" w:rsidRPr="00F9196A" w:rsidRDefault="006265EC" w:rsidP="006265EC">
            <w:pP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</w:p>
        </w:tc>
      </w:tr>
      <w:tr w:rsidR="00370329" w:rsidRPr="00F9196A" w:rsidTr="00B84DBA">
        <w:trPr>
          <w:cantSplit/>
          <w:trHeight w:val="71"/>
        </w:trPr>
        <w:tc>
          <w:tcPr>
            <w:tcW w:w="709" w:type="dxa"/>
          </w:tcPr>
          <w:p w:rsidR="00370329" w:rsidRPr="00370329" w:rsidRDefault="00370329" w:rsidP="00B84DB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val="kk-KZ" w:eastAsia="ru-RU"/>
              </w:rPr>
            </w:pPr>
            <w:r w:rsidRPr="00370329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val="kk-KZ" w:eastAsia="ru-RU"/>
              </w:rPr>
              <w:t>1</w:t>
            </w:r>
          </w:p>
        </w:tc>
        <w:tc>
          <w:tcPr>
            <w:tcW w:w="3289" w:type="dxa"/>
          </w:tcPr>
          <w:p w:rsidR="00370329" w:rsidRPr="00370329" w:rsidRDefault="000670DC" w:rsidP="00B84D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Модуль. </w:t>
            </w:r>
            <w:r w:rsidR="00370329" w:rsidRPr="00370329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Общие вопросы колопроктологии</w:t>
            </w:r>
          </w:p>
        </w:tc>
        <w:tc>
          <w:tcPr>
            <w:tcW w:w="567" w:type="dxa"/>
            <w:vAlign w:val="center"/>
          </w:tcPr>
          <w:p w:rsidR="00370329" w:rsidRPr="00370329" w:rsidRDefault="00D059B5" w:rsidP="00B84DBA">
            <w:pPr>
              <w:spacing w:after="160"/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12</w:t>
            </w:r>
          </w:p>
        </w:tc>
        <w:tc>
          <w:tcPr>
            <w:tcW w:w="567" w:type="dxa"/>
            <w:vAlign w:val="center"/>
          </w:tcPr>
          <w:p w:rsidR="00370329" w:rsidRPr="00370329" w:rsidRDefault="00D059B5" w:rsidP="00B84DBA">
            <w:pPr>
              <w:spacing w:after="160"/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24</w:t>
            </w:r>
          </w:p>
        </w:tc>
        <w:tc>
          <w:tcPr>
            <w:tcW w:w="567" w:type="dxa"/>
            <w:vAlign w:val="center"/>
          </w:tcPr>
          <w:p w:rsidR="00370329" w:rsidRPr="00370329" w:rsidRDefault="00370329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370329" w:rsidRPr="00370329" w:rsidRDefault="00D059B5" w:rsidP="00B84D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8</w:t>
            </w:r>
          </w:p>
        </w:tc>
        <w:tc>
          <w:tcPr>
            <w:tcW w:w="709" w:type="dxa"/>
            <w:vAlign w:val="center"/>
          </w:tcPr>
          <w:p w:rsidR="00370329" w:rsidRPr="00370329" w:rsidRDefault="00D059B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>36</w:t>
            </w:r>
          </w:p>
        </w:tc>
        <w:tc>
          <w:tcPr>
            <w:tcW w:w="1672" w:type="dxa"/>
          </w:tcPr>
          <w:p w:rsidR="00370329" w:rsidRPr="00370329" w:rsidRDefault="00370329" w:rsidP="00B84DBA">
            <w:pPr>
              <w:spacing w:after="1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4DBA" w:rsidRPr="00F9196A" w:rsidTr="00B84DBA">
        <w:trPr>
          <w:cantSplit/>
          <w:trHeight w:val="71"/>
        </w:trPr>
        <w:tc>
          <w:tcPr>
            <w:tcW w:w="709" w:type="dxa"/>
          </w:tcPr>
          <w:p w:rsidR="00B84DBA" w:rsidRPr="00370329" w:rsidRDefault="00B84DBA" w:rsidP="0037032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  <w:r w:rsidR="0037032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.</w:t>
            </w:r>
            <w:r w:rsidR="0037032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val="kk-KZ" w:eastAsia="ru-RU"/>
              </w:rPr>
              <w:t>1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Организация колопроктологической службы в условиях стационара, поликлиники.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Участие слушателя на консилиуме в отделении</w:t>
            </w:r>
          </w:p>
        </w:tc>
      </w:tr>
      <w:tr w:rsidR="00B84DBA" w:rsidRPr="00F9196A" w:rsidTr="00B84DBA">
        <w:trPr>
          <w:cantSplit/>
          <w:trHeight w:val="71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Особенности анатомии и физиологии толстой кишки, анального канала, промежности и тазового дна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84DBA" w:rsidRPr="00F9196A" w:rsidTr="00B84DBA">
        <w:trPr>
          <w:cantSplit/>
          <w:trHeight w:val="71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Семиотика и методы диагностики в колопроктологии 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84DBA" w:rsidRPr="00F9196A" w:rsidTr="00B84DBA">
        <w:trPr>
          <w:cantSplit/>
          <w:trHeight w:val="71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Выбор метода обезболивания оперативных пособий и манипуляций на прямой кишке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ind w:firstLine="52"/>
              <w:rPr>
                <w:rFonts w:ascii="Times New Roman" w:hAnsi="Times New Roman" w:cs="Times New Roman"/>
                <w:noProof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атоморфологическая характеристика  заболеваний толстой кишки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Дифференциальная диагностика  боли в крестцово-копчиковой области, промежности и прямой кишке  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ind w:firstLine="52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Организация эндоскопической диагностики заболеваний прямой и ободочной  кишки в условиях поликлиники и стационара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84DBA" w:rsidRPr="00F9196A" w:rsidTr="00B84DBA">
        <w:trPr>
          <w:cantSplit/>
          <w:trHeight w:val="978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ind w:firstLine="52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Эндоскопические признаки заболеваний прямой и ободочной  и возможности методов эндоскопического лечения 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Показания и противопоказания к эндоскопическим исследованиям толстой кишки. Современная эндоскопическая аппаратура. 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Методы эндоскопической диагностики: колоноскопия, ректороманоскопия,  лапароскопия.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37032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11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ind w:firstLine="52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Патофизиология пищеварения и клиническая морфология заболевания органов пищеварения.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ind w:firstLine="52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Эндоскопические признаки заболеваний органов пищеварения и возможности методов эндоскопического лечения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370329" w:rsidRPr="00F9196A" w:rsidTr="00B84DBA">
        <w:trPr>
          <w:cantSplit/>
          <w:trHeight w:val="59"/>
        </w:trPr>
        <w:tc>
          <w:tcPr>
            <w:tcW w:w="709" w:type="dxa"/>
          </w:tcPr>
          <w:p w:rsidR="00370329" w:rsidRPr="00370329" w:rsidRDefault="00370329" w:rsidP="00B84DB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370329" w:rsidRPr="00370329" w:rsidRDefault="000670DC" w:rsidP="0037032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kk-KZ"/>
              </w:rPr>
              <w:t xml:space="preserve">Модуль. </w:t>
            </w:r>
            <w:r w:rsidR="00370329" w:rsidRPr="00370329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Острые и хронические доброкачественные заболевания</w:t>
            </w:r>
            <w:r w:rsidR="00370329" w:rsidRPr="003703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ямой кишки, параректальной клетчатки и крестцово-копчиковой области</w:t>
            </w:r>
          </w:p>
        </w:tc>
        <w:tc>
          <w:tcPr>
            <w:tcW w:w="567" w:type="dxa"/>
            <w:vAlign w:val="center"/>
          </w:tcPr>
          <w:p w:rsidR="00370329" w:rsidRPr="00370329" w:rsidRDefault="00D059B5" w:rsidP="00B84DBA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14</w:t>
            </w:r>
          </w:p>
        </w:tc>
        <w:tc>
          <w:tcPr>
            <w:tcW w:w="567" w:type="dxa"/>
            <w:vAlign w:val="center"/>
          </w:tcPr>
          <w:p w:rsidR="00370329" w:rsidRPr="00370329" w:rsidRDefault="00D059B5" w:rsidP="00B84DBA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28</w:t>
            </w:r>
          </w:p>
        </w:tc>
        <w:tc>
          <w:tcPr>
            <w:tcW w:w="567" w:type="dxa"/>
            <w:vAlign w:val="center"/>
          </w:tcPr>
          <w:p w:rsidR="00370329" w:rsidRPr="00370329" w:rsidRDefault="00370329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370329" w:rsidRPr="00370329" w:rsidRDefault="00D059B5" w:rsidP="00B84D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6</w:t>
            </w:r>
          </w:p>
        </w:tc>
        <w:tc>
          <w:tcPr>
            <w:tcW w:w="709" w:type="dxa"/>
            <w:vAlign w:val="center"/>
          </w:tcPr>
          <w:p w:rsidR="00370329" w:rsidRPr="00370329" w:rsidRDefault="00D059B5" w:rsidP="00B84D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2</w:t>
            </w:r>
          </w:p>
        </w:tc>
        <w:tc>
          <w:tcPr>
            <w:tcW w:w="1672" w:type="dxa"/>
          </w:tcPr>
          <w:p w:rsidR="00370329" w:rsidRPr="00370329" w:rsidRDefault="00370329" w:rsidP="00B84DBA">
            <w:pPr>
              <w:rPr>
                <w:rStyle w:val="af1"/>
                <w:rFonts w:ascii="Times New Roman" w:hAnsi="Times New Roman" w:cs="Times New Roman"/>
                <w:bCs w:val="0"/>
              </w:rPr>
            </w:pP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370329" w:rsidRDefault="00EE2345" w:rsidP="00EE234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val="kk-KZ" w:eastAsia="ru-RU"/>
              </w:rPr>
              <w:t>1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ind w:firstLine="52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Острый геморрой. Определение. Диагностика. Классификация. Клиническое течение. Лечение. Профилактика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Хронический геморрой. Определение. Этиопатогенез. Диагностика. Классификация. Клиническое т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Работа в библиотеке, интернете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Острая анальная трещина. Определение. Диагностика. Классификация. Клиническое течение. Лечение. Профилактика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Острый парапроктит. Определение. Диагностика. Классификация. Клиническое течение. Лечение. Профилактика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Хронический парапроктит. 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Эпителиальный копчиковый ход в стадии острого  воспаления. 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Эпителиальный копчиковый ход в стадии хронического  воспаления. Определение. Этиопатогенез.  Диагностика. 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Эпителиальный копчиковый ход в стадии хронического  воспаления. Классификация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Ректо-вагинальные свищи. 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Ректоцеле. 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11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pStyle w:val="a8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Криптит. </w:t>
            </w: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ение. Диагностика. Клиническое течение. Хирургическое лечение.</w:t>
            </w:r>
          </w:p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Папиллит. </w:t>
            </w: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CF2B0F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13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Сфинктерит.</w:t>
            </w: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CF2B0F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14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Анальный зуд. </w:t>
            </w: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412EBE" w:rsidRPr="00412EBE" w:rsidTr="00B84DBA">
        <w:trPr>
          <w:cantSplit/>
          <w:trHeight w:val="59"/>
        </w:trPr>
        <w:tc>
          <w:tcPr>
            <w:tcW w:w="709" w:type="dxa"/>
          </w:tcPr>
          <w:p w:rsidR="00412EBE" w:rsidRPr="00412EBE" w:rsidRDefault="00412EBE" w:rsidP="00B84DB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 w:rsidRPr="00412EBE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lastRenderedPageBreak/>
              <w:t>3</w:t>
            </w:r>
          </w:p>
        </w:tc>
        <w:tc>
          <w:tcPr>
            <w:tcW w:w="3289" w:type="dxa"/>
          </w:tcPr>
          <w:p w:rsidR="00412EBE" w:rsidRPr="00412EBE" w:rsidRDefault="000670DC" w:rsidP="00412EBE">
            <w:pPr>
              <w:tabs>
                <w:tab w:val="left" w:pos="5387"/>
              </w:tabs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kk-KZ"/>
              </w:rPr>
              <w:t xml:space="preserve">Модуль. </w:t>
            </w:r>
            <w:r w:rsidR="00412EBE" w:rsidRPr="00412EB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Диагностика и лечение заболеваний прямой и ободочной кишки</w:t>
            </w:r>
          </w:p>
        </w:tc>
        <w:tc>
          <w:tcPr>
            <w:tcW w:w="567" w:type="dxa"/>
            <w:vAlign w:val="center"/>
          </w:tcPr>
          <w:p w:rsidR="00412EBE" w:rsidRPr="00412EBE" w:rsidRDefault="00D059B5" w:rsidP="00B84DBA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12</w:t>
            </w:r>
          </w:p>
        </w:tc>
        <w:tc>
          <w:tcPr>
            <w:tcW w:w="567" w:type="dxa"/>
            <w:vAlign w:val="center"/>
          </w:tcPr>
          <w:p w:rsidR="00412EBE" w:rsidRPr="00412EBE" w:rsidRDefault="00D059B5" w:rsidP="00B84DBA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24</w:t>
            </w:r>
          </w:p>
        </w:tc>
        <w:tc>
          <w:tcPr>
            <w:tcW w:w="567" w:type="dxa"/>
            <w:vAlign w:val="center"/>
          </w:tcPr>
          <w:p w:rsidR="00412EBE" w:rsidRPr="00412EBE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412EBE" w:rsidRDefault="00D059B5" w:rsidP="00B84D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8</w:t>
            </w:r>
          </w:p>
        </w:tc>
        <w:tc>
          <w:tcPr>
            <w:tcW w:w="709" w:type="dxa"/>
            <w:vAlign w:val="center"/>
          </w:tcPr>
          <w:p w:rsidR="00412EBE" w:rsidRPr="00412EBE" w:rsidRDefault="00D059B5" w:rsidP="00B84D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6</w:t>
            </w:r>
          </w:p>
        </w:tc>
        <w:tc>
          <w:tcPr>
            <w:tcW w:w="1672" w:type="dxa"/>
          </w:tcPr>
          <w:p w:rsidR="00412EBE" w:rsidRPr="00412EBE" w:rsidRDefault="00412EBE" w:rsidP="00B84D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370329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val="kk-KZ" w:eastAsia="ru-RU"/>
              </w:rPr>
              <w:t>1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равматические повреждения прямой кишки и промежности. Частота повреждений, классификация, диагностика.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Травматические повреждения прямой кишки и промежности. Клиническая картина травматических повреждений прямой кишки и промежности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Травматические повреждения прямой кишки и промежности. Хирургическое леч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ыпадение прямой кишки. Клиника. Этиология. Консервативное лечение.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Выпадение прямой кишки. Обезболивание, предоперационная подготовка, ведение больных в послеоперационном период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ыпадение прямой кишки. Оперативные методы лечения, укрепление наружного сфинктера и сужение канала прохода, фиксация кишки, укрепление тазового дна. 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Работа в библиотеке, интернете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Недостаточность анального жома. Методы консервативной терапии.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Недостаточность анального жома. Предоперационная подготовка, методы оперативного лечения,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pStyle w:val="a8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Недостаточность анального жома. </w:t>
            </w:r>
          </w:p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обезболивание ведение больных в послеоперационном периоде.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pStyle w:val="a8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Недостаточность анального жома. </w:t>
            </w:r>
          </w:p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Осложнения во время операции и в ближайший послеоперационный период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11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Дивертикулярная болезнь толстой кишки. Консервативное леч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Дивертикулярная болезнь толстой кишки. Хирургическое лечение. Осложнения во время операции и в ближайшем послеоперационном периоде.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412EBE" w:rsidTr="00B84DBA">
        <w:trPr>
          <w:cantSplit/>
          <w:trHeight w:val="59"/>
        </w:trPr>
        <w:tc>
          <w:tcPr>
            <w:tcW w:w="709" w:type="dxa"/>
          </w:tcPr>
          <w:p w:rsidR="00412EBE" w:rsidRPr="00412EBE" w:rsidRDefault="00412EBE" w:rsidP="00B84DB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 w:rsidRPr="00412EBE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412EBE" w:rsidRPr="00412EBE" w:rsidRDefault="000670DC" w:rsidP="005671C2">
            <w:pPr>
              <w:tabs>
                <w:tab w:val="left" w:pos="5387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kk-KZ"/>
              </w:rPr>
              <w:t xml:space="preserve">Модуль. </w:t>
            </w:r>
            <w:r w:rsidR="00412EBE" w:rsidRPr="00412EB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Воспалительные</w:t>
            </w:r>
            <w:r w:rsidR="005671C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412EBE" w:rsidRPr="00412EB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болевания толстого кишечника</w:t>
            </w:r>
          </w:p>
        </w:tc>
        <w:tc>
          <w:tcPr>
            <w:tcW w:w="567" w:type="dxa"/>
            <w:vAlign w:val="center"/>
          </w:tcPr>
          <w:p w:rsidR="00412EBE" w:rsidRPr="00412EBE" w:rsidRDefault="00D059B5" w:rsidP="00B84DBA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7</w:t>
            </w:r>
          </w:p>
        </w:tc>
        <w:tc>
          <w:tcPr>
            <w:tcW w:w="567" w:type="dxa"/>
            <w:vAlign w:val="center"/>
          </w:tcPr>
          <w:p w:rsidR="00412EBE" w:rsidRPr="00412EBE" w:rsidRDefault="00D059B5" w:rsidP="00B84DBA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14</w:t>
            </w:r>
          </w:p>
        </w:tc>
        <w:tc>
          <w:tcPr>
            <w:tcW w:w="567" w:type="dxa"/>
            <w:vAlign w:val="center"/>
          </w:tcPr>
          <w:p w:rsidR="00412EBE" w:rsidRPr="00412EBE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412EBE" w:rsidRDefault="00D059B5" w:rsidP="00B84D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8</w:t>
            </w:r>
          </w:p>
        </w:tc>
        <w:tc>
          <w:tcPr>
            <w:tcW w:w="709" w:type="dxa"/>
            <w:vAlign w:val="center"/>
          </w:tcPr>
          <w:p w:rsidR="00412EBE" w:rsidRPr="00412EBE" w:rsidRDefault="00D059B5" w:rsidP="00B84D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1672" w:type="dxa"/>
          </w:tcPr>
          <w:p w:rsidR="00412EBE" w:rsidRPr="00412EBE" w:rsidRDefault="00412EBE" w:rsidP="00B84DBA">
            <w:pPr>
              <w:rPr>
                <w:rStyle w:val="af1"/>
                <w:rFonts w:ascii="Times New Roman" w:hAnsi="Times New Roman" w:cs="Times New Roman"/>
                <w:bCs w:val="0"/>
              </w:rPr>
            </w:pP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1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Язвенный колит. Определение. Диагностика. Классификация. Клиническое теч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2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Болезнь Крона. Определение. Диагностика. Классификация. Клиническое теч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3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Язвенный колит. Особенности лечебной тактики. Базисная терапия. Использование месалазина при пероральном, ректальном применении. Диспансерное наблюд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4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Язвенный колит. Осложнения: кровотечение, острая токсическая дилатация. Хирургическое лечение. Послеоперационное вед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4.5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Язвенный колит. Осложнения: перфорация кишки, перитонит. Хирургическое лечение. Послеоперационное вед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6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tabs>
                <w:tab w:val="left" w:pos="8222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Язвенный колит. Внекишечные проявления: </w:t>
            </w:r>
          </w:p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ражение суставов, кожи и слизистых оболочек. Лечение, профилактика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7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Язвенный колит. Осложнения: метаболические нарушения, стриктура, инфильтраты, Лечение, профилактика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0C2CF8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3289" w:type="dxa"/>
          </w:tcPr>
          <w:p w:rsidR="00412EBE" w:rsidRPr="00F9196A" w:rsidRDefault="00412EBE" w:rsidP="000C2CF8">
            <w:pPr>
              <w:ind w:firstLine="57"/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Экзамен</w:t>
            </w:r>
          </w:p>
        </w:tc>
        <w:tc>
          <w:tcPr>
            <w:tcW w:w="567" w:type="dxa"/>
          </w:tcPr>
          <w:p w:rsidR="00412EBE" w:rsidRPr="00F9196A" w:rsidRDefault="00412EBE" w:rsidP="000C2C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:rsidR="00412EBE" w:rsidRPr="00F9196A" w:rsidRDefault="00412EBE" w:rsidP="000C2CF8">
            <w:pPr>
              <w:jc w:val="center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</w:tcPr>
          <w:p w:rsidR="00412EBE" w:rsidRPr="00F9196A" w:rsidRDefault="00412EBE" w:rsidP="000C2C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412EBE" w:rsidRPr="00F9196A" w:rsidRDefault="00412EBE" w:rsidP="000C2C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2" w:type="dxa"/>
          </w:tcPr>
          <w:p w:rsidR="00412EBE" w:rsidRPr="00F9196A" w:rsidRDefault="00412EBE" w:rsidP="000C2CF8">
            <w:pPr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0C2CF8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3289" w:type="dxa"/>
            <w:vAlign w:val="center"/>
          </w:tcPr>
          <w:p w:rsidR="00412EBE" w:rsidRPr="00F9196A" w:rsidRDefault="00412EBE" w:rsidP="000C2CF8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того: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5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F9196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90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80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5</w:t>
            </w:r>
          </w:p>
        </w:tc>
        <w:tc>
          <w:tcPr>
            <w:tcW w:w="1672" w:type="dxa"/>
            <w:vAlign w:val="center"/>
          </w:tcPr>
          <w:p w:rsidR="00412EBE" w:rsidRPr="00F9196A" w:rsidRDefault="00412EBE" w:rsidP="000C2CF8">
            <w:pPr>
              <w:spacing w:after="160"/>
              <w:jc w:val="both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  <w:tr w:rsidR="00412EBE" w:rsidRPr="00F9196A" w:rsidTr="00370329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0C2CF8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3289" w:type="dxa"/>
            <w:vAlign w:val="center"/>
          </w:tcPr>
          <w:p w:rsidR="00412EBE" w:rsidRPr="00F9196A" w:rsidRDefault="00412EBE" w:rsidP="000C2CF8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b/>
                <w:sz w:val="24"/>
                <w:szCs w:val="24"/>
              </w:rPr>
              <w:t>Всего:</w:t>
            </w:r>
          </w:p>
        </w:tc>
        <w:tc>
          <w:tcPr>
            <w:tcW w:w="3969" w:type="dxa"/>
            <w:gridSpan w:val="5"/>
            <w:vAlign w:val="center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50 часов</w:t>
            </w:r>
          </w:p>
        </w:tc>
        <w:tc>
          <w:tcPr>
            <w:tcW w:w="1672" w:type="dxa"/>
            <w:vAlign w:val="center"/>
          </w:tcPr>
          <w:p w:rsidR="00412EBE" w:rsidRPr="00F9196A" w:rsidRDefault="00412EBE" w:rsidP="000C2CF8">
            <w:pPr>
              <w:spacing w:after="160"/>
              <w:jc w:val="both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</w:tbl>
    <w:p w:rsidR="00C367DE" w:rsidRDefault="00C367DE" w:rsidP="00C367D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C367DE" w:rsidRPr="00AA26D6" w:rsidRDefault="00C367DE" w:rsidP="00C367DE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>Оценка учебных достижений слушателей</w:t>
      </w:r>
      <w:r w:rsidRPr="00AA26D6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</w:p>
    <w:tbl>
      <w:tblPr>
        <w:tblStyle w:val="11"/>
        <w:tblW w:w="9776" w:type="dxa"/>
        <w:tblLayout w:type="fixed"/>
        <w:tblLook w:val="04A0" w:firstRow="1" w:lastRow="0" w:firstColumn="1" w:lastColumn="0" w:noHBand="0" w:noVBand="1"/>
      </w:tblPr>
      <w:tblGrid>
        <w:gridCol w:w="3085"/>
        <w:gridCol w:w="6691"/>
      </w:tblGrid>
      <w:tr w:rsidR="00C367DE" w:rsidRPr="009D75D7" w:rsidTr="00D54B90">
        <w:tc>
          <w:tcPr>
            <w:tcW w:w="3085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Вид контроля</w:t>
            </w:r>
          </w:p>
        </w:tc>
        <w:tc>
          <w:tcPr>
            <w:tcW w:w="6691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Методы оценки</w:t>
            </w:r>
          </w:p>
        </w:tc>
      </w:tr>
      <w:tr w:rsidR="00C367DE" w:rsidRPr="009D75D7" w:rsidTr="00D54B90">
        <w:tc>
          <w:tcPr>
            <w:tcW w:w="3085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Текущий</w:t>
            </w:r>
          </w:p>
        </w:tc>
        <w:tc>
          <w:tcPr>
            <w:tcW w:w="6691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Оценка заданий слушателей</w:t>
            </w:r>
          </w:p>
        </w:tc>
      </w:tr>
      <w:tr w:rsidR="00C367DE" w:rsidRPr="009D75D7" w:rsidTr="00D54B90">
        <w:tc>
          <w:tcPr>
            <w:tcW w:w="3085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Рубежный (при необходимости)</w:t>
            </w:r>
          </w:p>
        </w:tc>
        <w:tc>
          <w:tcPr>
            <w:tcW w:w="6691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Оценка знаний и навыков по завершении каждого модуля/раздела/дисциплины. Допуск к Итоговой аттестации.</w:t>
            </w:r>
          </w:p>
        </w:tc>
      </w:tr>
      <w:tr w:rsidR="00C367DE" w:rsidRPr="009D75D7" w:rsidTr="00D54B90">
        <w:tc>
          <w:tcPr>
            <w:tcW w:w="3085" w:type="dxa"/>
          </w:tcPr>
          <w:p w:rsidR="00C367DE" w:rsidRPr="009D75D7" w:rsidRDefault="00C367DE" w:rsidP="0084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Итоговый</w:t>
            </w:r>
          </w:p>
        </w:tc>
        <w:tc>
          <w:tcPr>
            <w:tcW w:w="6691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Первый этап - оценка знаний по заявляемой специальности путем автоматизированным компьютерным тестированием с помощью тестовых вопросов.</w:t>
            </w:r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В</w:t>
            </w:r>
            <w:bookmarkStart w:id="1" w:name="z179"/>
            <w:bookmarkEnd w:id="1"/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торой этап - оценка навыков путем демонстрации выполнения навыков, в том числе с применением симуляционных технологий.</w:t>
            </w:r>
          </w:p>
        </w:tc>
      </w:tr>
    </w:tbl>
    <w:p w:rsidR="0084119F" w:rsidRDefault="0084119F" w:rsidP="00C367DE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84119F" w:rsidRPr="009D75D7" w:rsidRDefault="0084119F" w:rsidP="00C367DE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C367DE" w:rsidRPr="00AA26D6" w:rsidRDefault="00C367DE" w:rsidP="00C367DE">
      <w:pPr>
        <w:pStyle w:val="Default"/>
        <w:widowControl w:val="0"/>
        <w:jc w:val="both"/>
        <w:rPr>
          <w:b/>
          <w:color w:val="auto"/>
          <w:sz w:val="28"/>
          <w:szCs w:val="28"/>
        </w:rPr>
      </w:pPr>
      <w:r w:rsidRPr="00AA26D6">
        <w:rPr>
          <w:b/>
          <w:color w:val="auto"/>
          <w:sz w:val="28"/>
          <w:szCs w:val="28"/>
        </w:rPr>
        <w:t>Балльно-рейтинговая буквенная система оценки</w:t>
      </w:r>
      <w:r w:rsidR="00AA26D6" w:rsidRPr="00AA26D6">
        <w:rPr>
          <w:b/>
          <w:color w:val="auto"/>
          <w:sz w:val="28"/>
          <w:szCs w:val="28"/>
        </w:rPr>
        <w:t xml:space="preserve"> учебных достижений слушателей</w:t>
      </w:r>
    </w:p>
    <w:tbl>
      <w:tblPr>
        <w:tblStyle w:val="a5"/>
        <w:tblW w:w="9692" w:type="dxa"/>
        <w:tblLayout w:type="fixed"/>
        <w:tblLook w:val="04A0" w:firstRow="1" w:lastRow="0" w:firstColumn="1" w:lastColumn="0" w:noHBand="0" w:noVBand="1"/>
      </w:tblPr>
      <w:tblGrid>
        <w:gridCol w:w="2263"/>
        <w:gridCol w:w="2297"/>
        <w:gridCol w:w="2410"/>
        <w:gridCol w:w="2722"/>
      </w:tblGrid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Оценка по буквенной системе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Цифровой эквивалент оценки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Процентное содержание оценки</w:t>
            </w:r>
          </w:p>
        </w:tc>
        <w:tc>
          <w:tcPr>
            <w:tcW w:w="2722" w:type="dxa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Оценка по традиционной системе</w:t>
            </w: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4,0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95-100</w:t>
            </w:r>
          </w:p>
        </w:tc>
        <w:tc>
          <w:tcPr>
            <w:tcW w:w="2722" w:type="dxa"/>
            <w:vMerge w:val="restart"/>
            <w:vAlign w:val="center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отлично</w:t>
            </w: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А-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67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90-94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+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33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85-89</w:t>
            </w:r>
          </w:p>
        </w:tc>
        <w:tc>
          <w:tcPr>
            <w:tcW w:w="2722" w:type="dxa"/>
            <w:vMerge w:val="restart"/>
            <w:vAlign w:val="center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хорошо</w:t>
            </w: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0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80-84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-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67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75-79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+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33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70-74</w:t>
            </w:r>
          </w:p>
        </w:tc>
        <w:tc>
          <w:tcPr>
            <w:tcW w:w="2722" w:type="dxa"/>
            <w:vMerge w:val="restart"/>
            <w:vAlign w:val="center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удовлетворительно</w:t>
            </w: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0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65-69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-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67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60-64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D+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33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55-59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t>D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50-54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0-49</w:t>
            </w:r>
          </w:p>
        </w:tc>
        <w:tc>
          <w:tcPr>
            <w:tcW w:w="2722" w:type="dxa"/>
            <w:vAlign w:val="center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неудовлетворительно</w:t>
            </w:r>
          </w:p>
        </w:tc>
      </w:tr>
    </w:tbl>
    <w:p w:rsidR="00F9196A" w:rsidRPr="00F9196A" w:rsidRDefault="00F9196A" w:rsidP="00A2066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A8453C" w:rsidRPr="00AA26D6" w:rsidRDefault="00A8453C" w:rsidP="00A2066C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Рекомендуемая литература: </w:t>
      </w:r>
    </w:p>
    <w:p w:rsidR="00A8453C" w:rsidRPr="00AA26D6" w:rsidRDefault="00A8453C" w:rsidP="006B2A8D">
      <w:pPr>
        <w:tabs>
          <w:tab w:val="left" w:pos="993"/>
        </w:tabs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sz w:val="28"/>
          <w:szCs w:val="28"/>
        </w:rPr>
        <w:t>Основная</w:t>
      </w:r>
      <w:r w:rsidR="00F8282A" w:rsidRPr="00AA26D6">
        <w:rPr>
          <w:rFonts w:ascii="Times New Roman" w:eastAsia="Calibri" w:hAnsi="Times New Roman" w:cs="Times New Roman"/>
          <w:b/>
          <w:sz w:val="28"/>
          <w:szCs w:val="28"/>
        </w:rPr>
        <w:t xml:space="preserve"> литература</w:t>
      </w:r>
      <w:r w:rsidR="001A1CD2" w:rsidRPr="00AA26D6">
        <w:rPr>
          <w:rFonts w:ascii="Times New Roman" w:eastAsia="Calibri" w:hAnsi="Times New Roman" w:cs="Times New Roman"/>
          <w:b/>
          <w:sz w:val="28"/>
          <w:szCs w:val="28"/>
        </w:rPr>
        <w:t>:</w:t>
      </w:r>
    </w:p>
    <w:p w:rsidR="001612FF" w:rsidRPr="00AA26D6" w:rsidRDefault="00F9196A" w:rsidP="001612FF">
      <w:pPr>
        <w:pStyle w:val="aa"/>
        <w:numPr>
          <w:ilvl w:val="0"/>
          <w:numId w:val="24"/>
        </w:numPr>
        <w:tabs>
          <w:tab w:val="left" w:pos="0"/>
          <w:tab w:val="left" w:pos="284"/>
        </w:tabs>
        <w:spacing w:after="160" w:line="259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Колопроктология. Клинические рекомендации/ Шелыгин Ю. А. - Москва: ГЭОТАР-Медиа, 2020 - 560 cтр.</w:t>
      </w:r>
    </w:p>
    <w:p w:rsidR="001612FF" w:rsidRPr="00AA26D6" w:rsidRDefault="00644250" w:rsidP="00F9196A">
      <w:pPr>
        <w:pStyle w:val="aa"/>
        <w:numPr>
          <w:ilvl w:val="0"/>
          <w:numId w:val="24"/>
        </w:numPr>
        <w:tabs>
          <w:tab w:val="left" w:pos="0"/>
          <w:tab w:val="left" w:pos="284"/>
        </w:tabs>
        <w:spacing w:after="160" w:line="259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hyperlink r:id="rId8" w:history="1">
        <w:r w:rsidR="001612FF"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Воспалительные заболевания кишечника. Клиническое руководство</w:t>
        </w:r>
      </w:hyperlink>
      <w:r w:rsidR="001612FF" w:rsidRPr="00AA26D6">
        <w:rPr>
          <w:rFonts w:ascii="Times New Roman" w:hAnsi="Times New Roman" w:cs="Times New Roman"/>
          <w:sz w:val="28"/>
          <w:szCs w:val="28"/>
        </w:rPr>
        <w:t xml:space="preserve"> / </w:t>
      </w:r>
      <w:r w:rsidR="001612FF" w:rsidRPr="00AA26D6">
        <w:rPr>
          <w:rFonts w:ascii="Times New Roman" w:hAnsi="Times New Roman" w:cs="Times New Roman"/>
          <w:bCs/>
          <w:sz w:val="28"/>
          <w:szCs w:val="28"/>
        </w:rPr>
        <w:t xml:space="preserve">Под ред. Д.Дж. Штайн, Р. Шейкер. </w:t>
      </w:r>
      <w:r w:rsidR="001612FF" w:rsidRPr="00AA26D6">
        <w:rPr>
          <w:rFonts w:ascii="Times New Roman" w:hAnsi="Times New Roman" w:cs="Times New Roman"/>
          <w:sz w:val="28"/>
          <w:szCs w:val="28"/>
        </w:rPr>
        <w:t xml:space="preserve">- Москва: ГЭОТАР-Медиа, 2021 - 256 cтр. </w:t>
      </w:r>
    </w:p>
    <w:p w:rsidR="00F9196A" w:rsidRPr="00AA26D6" w:rsidRDefault="00F9196A" w:rsidP="00F9196A">
      <w:pPr>
        <w:pStyle w:val="aa"/>
        <w:numPr>
          <w:ilvl w:val="0"/>
          <w:numId w:val="24"/>
        </w:numPr>
        <w:tabs>
          <w:tab w:val="left" w:pos="0"/>
          <w:tab w:val="left" w:pos="284"/>
        </w:tabs>
        <w:spacing w:after="160" w:line="259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 xml:space="preserve">Малоинвазивная хирургия геморроидальной болезни / Загрядский Е.А. - Москва: ГЭОТАР-Медиа, 2017 - 222 cтр. </w:t>
      </w:r>
    </w:p>
    <w:p w:rsidR="00F9196A" w:rsidRPr="00AA26D6" w:rsidRDefault="00F9196A" w:rsidP="00F9196A">
      <w:pPr>
        <w:pStyle w:val="aa"/>
        <w:numPr>
          <w:ilvl w:val="0"/>
          <w:numId w:val="24"/>
        </w:numPr>
        <w:tabs>
          <w:tab w:val="left" w:pos="0"/>
          <w:tab w:val="left" w:pos="284"/>
        </w:tabs>
        <w:spacing w:after="160" w:line="259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Справочник по колопроктологии. 2-е изд., перераб. и доп. / Шелыгин Ю.А., Благодарный Л.А., –– М.: Литтера, 2017. – 687 стр.</w:t>
      </w:r>
    </w:p>
    <w:p w:rsidR="005D0634" w:rsidRPr="00AA26D6" w:rsidRDefault="00F9196A" w:rsidP="005D0634">
      <w:pPr>
        <w:pStyle w:val="aa"/>
        <w:numPr>
          <w:ilvl w:val="0"/>
          <w:numId w:val="24"/>
        </w:numPr>
        <w:tabs>
          <w:tab w:val="left" w:pos="0"/>
          <w:tab w:val="left" w:pos="284"/>
        </w:tabs>
        <w:spacing w:after="160" w:line="259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Болезни прямой кишки /</w:t>
      </w:r>
      <w:hyperlink r:id="rId9" w:history="1"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Ривкин В.Л.</w:t>
        </w:r>
      </w:hyperlink>
      <w:r w:rsidRPr="00AA26D6">
        <w:rPr>
          <w:rFonts w:ascii="Times New Roman" w:hAnsi="Times New Roman" w:cs="Times New Roman"/>
          <w:sz w:val="28"/>
          <w:szCs w:val="28"/>
        </w:rPr>
        <w:t>. - М.: ГЭОТАР-Медицина, -2018, - 128 стр.</w:t>
      </w:r>
    </w:p>
    <w:p w:rsidR="005D0634" w:rsidRPr="00AA26D6" w:rsidRDefault="00644250" w:rsidP="005D0634">
      <w:pPr>
        <w:pStyle w:val="aa"/>
        <w:numPr>
          <w:ilvl w:val="0"/>
          <w:numId w:val="24"/>
        </w:numPr>
        <w:tabs>
          <w:tab w:val="left" w:pos="0"/>
          <w:tab w:val="left" w:pos="284"/>
        </w:tabs>
        <w:spacing w:after="160" w:line="259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hyperlink r:id="rId10" w:history="1">
        <w:r w:rsidR="005D0634"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Колоноскопия. Иллюстрированное руководство</w:t>
        </w:r>
      </w:hyperlink>
      <w:r w:rsidR="005D0634" w:rsidRPr="00AA26D6">
        <w:rPr>
          <w:rFonts w:ascii="Times New Roman" w:hAnsi="Times New Roman" w:cs="Times New Roman"/>
          <w:sz w:val="28"/>
          <w:szCs w:val="28"/>
        </w:rPr>
        <w:t xml:space="preserve"> / </w:t>
      </w:r>
      <w:r w:rsidR="005D0634" w:rsidRPr="00AA26D6">
        <w:rPr>
          <w:rFonts w:ascii="Times New Roman" w:hAnsi="Times New Roman" w:cs="Times New Roman"/>
          <w:bCs/>
          <w:sz w:val="28"/>
          <w:szCs w:val="28"/>
        </w:rPr>
        <w:t xml:space="preserve">Под ред. Д.Г. Адлера. - </w:t>
      </w:r>
      <w:r w:rsidR="005D0634" w:rsidRPr="00AA26D6">
        <w:rPr>
          <w:rFonts w:ascii="Times New Roman" w:hAnsi="Times New Roman" w:cs="Times New Roman"/>
          <w:sz w:val="28"/>
          <w:szCs w:val="28"/>
        </w:rPr>
        <w:t>М.: ГЭОТАР-Медицина, -2020, - 224 стр.</w:t>
      </w:r>
    </w:p>
    <w:p w:rsidR="005A7653" w:rsidRPr="00AA26D6" w:rsidRDefault="005A7653" w:rsidP="00F77448">
      <w:pPr>
        <w:tabs>
          <w:tab w:val="left" w:pos="993"/>
        </w:tabs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sz w:val="28"/>
          <w:szCs w:val="28"/>
        </w:rPr>
        <w:t>Дополнительная</w:t>
      </w:r>
      <w:r w:rsidR="00F77448" w:rsidRPr="00AA26D6">
        <w:rPr>
          <w:rFonts w:ascii="Times New Roman" w:eastAsia="Calibri" w:hAnsi="Times New Roman" w:cs="Times New Roman"/>
          <w:b/>
          <w:sz w:val="28"/>
          <w:szCs w:val="28"/>
        </w:rPr>
        <w:t xml:space="preserve"> литература:</w:t>
      </w:r>
    </w:p>
    <w:p w:rsidR="00F9196A" w:rsidRPr="00AA26D6" w:rsidRDefault="00F9196A" w:rsidP="00F9196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 xml:space="preserve">1. Аноректальная хирургия: профилактика и лечение осложнений / </w:t>
      </w:r>
      <w:hyperlink r:id="rId11" w:history="1"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М. Пескатори</w:t>
        </w:r>
      </w:hyperlink>
      <w:r w:rsidRPr="00AA26D6">
        <w:rPr>
          <w:rFonts w:ascii="Times New Roman" w:hAnsi="Times New Roman" w:cs="Times New Roman"/>
          <w:sz w:val="28"/>
          <w:szCs w:val="28"/>
        </w:rPr>
        <w:t xml:space="preserve">. - Москва: </w:t>
      </w:r>
      <w:hyperlink r:id="rId12" w:history="1"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Олимп-Бизнес</w:t>
        </w:r>
      </w:hyperlink>
      <w:r w:rsidRPr="00AA26D6">
        <w:rPr>
          <w:rFonts w:ascii="Times New Roman" w:hAnsi="Times New Roman" w:cs="Times New Roman"/>
          <w:sz w:val="28"/>
          <w:szCs w:val="28"/>
        </w:rPr>
        <w:t>, 2019, - 264 стр.</w:t>
      </w:r>
    </w:p>
    <w:p w:rsidR="00F9196A" w:rsidRPr="00AA26D6" w:rsidRDefault="00F9196A" w:rsidP="00F9196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2. Экстренная проктология. Учебное пособие. / Жуков Б.Н., Журавлев А.В. – С-Петербург: Форум, - 2022, - 96 стр</w:t>
      </w:r>
    </w:p>
    <w:p w:rsidR="00F9196A" w:rsidRPr="00AA26D6" w:rsidRDefault="00F9196A" w:rsidP="00F9196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 xml:space="preserve">3. Проктология в России / Владимир Л.Р. - </w:t>
      </w:r>
      <w:r w:rsidRPr="00AA26D6">
        <w:rPr>
          <w:rFonts w:ascii="Times New Roman" w:hAnsi="Times New Roman" w:cs="Times New Roman"/>
          <w:sz w:val="28"/>
          <w:szCs w:val="28"/>
          <w:lang w:val="en-US"/>
        </w:rPr>
        <w:t>Lambert</w:t>
      </w:r>
      <w:r w:rsidRPr="00AA26D6">
        <w:rPr>
          <w:rFonts w:ascii="Times New Roman" w:hAnsi="Times New Roman" w:cs="Times New Roman"/>
          <w:sz w:val="28"/>
          <w:szCs w:val="28"/>
        </w:rPr>
        <w:t xml:space="preserve">. </w:t>
      </w:r>
      <w:r w:rsidRPr="00AA26D6">
        <w:rPr>
          <w:rFonts w:ascii="Times New Roman" w:hAnsi="Times New Roman" w:cs="Times New Roman"/>
          <w:sz w:val="28"/>
          <w:szCs w:val="28"/>
          <w:lang w:val="en-US"/>
        </w:rPr>
        <w:t>Academic</w:t>
      </w:r>
      <w:r w:rsidRPr="00AA26D6">
        <w:rPr>
          <w:rFonts w:ascii="Times New Roman" w:hAnsi="Times New Roman" w:cs="Times New Roman"/>
          <w:sz w:val="28"/>
          <w:szCs w:val="28"/>
        </w:rPr>
        <w:t xml:space="preserve"> </w:t>
      </w:r>
      <w:r w:rsidRPr="00AA26D6">
        <w:rPr>
          <w:rFonts w:ascii="Times New Roman" w:hAnsi="Times New Roman" w:cs="Times New Roman"/>
          <w:sz w:val="28"/>
          <w:szCs w:val="28"/>
          <w:lang w:val="en-US"/>
        </w:rPr>
        <w:t>Publishing</w:t>
      </w:r>
      <w:r w:rsidRPr="00AA26D6">
        <w:rPr>
          <w:rFonts w:ascii="Times New Roman" w:hAnsi="Times New Roman" w:cs="Times New Roman"/>
          <w:sz w:val="28"/>
          <w:szCs w:val="28"/>
        </w:rPr>
        <w:t>, - 2021, - 56 стр.</w:t>
      </w:r>
    </w:p>
    <w:p w:rsidR="00F9196A" w:rsidRPr="00AA26D6" w:rsidRDefault="00F9196A" w:rsidP="00F9196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 xml:space="preserve">4. Острый и хронический геморрой / Стяжкина С.Н.,Климентов М.Н., Чернышова Т.Е. - </w:t>
      </w:r>
      <w:r w:rsidRPr="00AA26D6">
        <w:rPr>
          <w:rFonts w:ascii="Times New Roman" w:hAnsi="Times New Roman" w:cs="Times New Roman"/>
          <w:sz w:val="28"/>
          <w:szCs w:val="28"/>
          <w:lang w:val="en-US"/>
        </w:rPr>
        <w:t>Lambert</w:t>
      </w:r>
      <w:r w:rsidRPr="00AA26D6">
        <w:rPr>
          <w:rFonts w:ascii="Times New Roman" w:hAnsi="Times New Roman" w:cs="Times New Roman"/>
          <w:sz w:val="28"/>
          <w:szCs w:val="28"/>
        </w:rPr>
        <w:t xml:space="preserve">. </w:t>
      </w:r>
      <w:r w:rsidRPr="00AA26D6">
        <w:rPr>
          <w:rFonts w:ascii="Times New Roman" w:hAnsi="Times New Roman" w:cs="Times New Roman"/>
          <w:sz w:val="28"/>
          <w:szCs w:val="28"/>
          <w:lang w:val="en-US"/>
        </w:rPr>
        <w:t>Academic</w:t>
      </w:r>
      <w:r w:rsidRPr="00AA26D6">
        <w:rPr>
          <w:rFonts w:ascii="Times New Roman" w:hAnsi="Times New Roman" w:cs="Times New Roman"/>
          <w:sz w:val="28"/>
          <w:szCs w:val="28"/>
        </w:rPr>
        <w:t xml:space="preserve"> </w:t>
      </w:r>
      <w:r w:rsidRPr="00AA26D6">
        <w:rPr>
          <w:rFonts w:ascii="Times New Roman" w:hAnsi="Times New Roman" w:cs="Times New Roman"/>
          <w:sz w:val="28"/>
          <w:szCs w:val="28"/>
          <w:lang w:val="en-US"/>
        </w:rPr>
        <w:t>Publishing</w:t>
      </w:r>
      <w:r w:rsidRPr="00AA26D6">
        <w:rPr>
          <w:rFonts w:ascii="Times New Roman" w:hAnsi="Times New Roman" w:cs="Times New Roman"/>
          <w:sz w:val="28"/>
          <w:szCs w:val="28"/>
        </w:rPr>
        <w:t>, - 2021, - 60 стр</w:t>
      </w:r>
    </w:p>
    <w:p w:rsidR="00F9196A" w:rsidRPr="00AA26D6" w:rsidRDefault="00F9196A" w:rsidP="00F9196A">
      <w:pPr>
        <w:pStyle w:val="1"/>
        <w:spacing w:before="0" w:line="240" w:lineRule="auto"/>
        <w:jc w:val="both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AA26D6">
        <w:rPr>
          <w:rFonts w:ascii="Times New Roman" w:hAnsi="Times New Roman" w:cs="Times New Roman"/>
          <w:color w:val="auto"/>
          <w:sz w:val="28"/>
          <w:szCs w:val="28"/>
        </w:rPr>
        <w:t xml:space="preserve">5. Неспецифический язвенный колит. Болезнь Крона / Омарова В., Омаров Т. - </w:t>
      </w:r>
      <w:r w:rsidRPr="00AA26D6">
        <w:rPr>
          <w:rFonts w:ascii="Times New Roman" w:hAnsi="Times New Roman" w:cs="Times New Roman"/>
          <w:color w:val="auto"/>
          <w:sz w:val="28"/>
          <w:szCs w:val="28"/>
          <w:lang w:val="en-US"/>
        </w:rPr>
        <w:t>Lambert</w:t>
      </w:r>
      <w:r w:rsidRPr="00AA26D6">
        <w:rPr>
          <w:rFonts w:ascii="Times New Roman" w:hAnsi="Times New Roman" w:cs="Times New Roman"/>
          <w:color w:val="auto"/>
          <w:sz w:val="28"/>
          <w:szCs w:val="28"/>
        </w:rPr>
        <w:t xml:space="preserve">. </w:t>
      </w:r>
      <w:r w:rsidRPr="00AA26D6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Academic Publishing, - 2021, - 208 </w:t>
      </w:r>
      <w:r w:rsidRPr="00AA26D6">
        <w:rPr>
          <w:rFonts w:ascii="Times New Roman" w:hAnsi="Times New Roman" w:cs="Times New Roman"/>
          <w:color w:val="auto"/>
          <w:sz w:val="28"/>
          <w:szCs w:val="28"/>
        </w:rPr>
        <w:t>стр</w:t>
      </w:r>
    </w:p>
    <w:p w:rsidR="005D0634" w:rsidRPr="00AA26D6" w:rsidRDefault="005D0634" w:rsidP="005D0634">
      <w:pPr>
        <w:pStyle w:val="aa"/>
        <w:numPr>
          <w:ilvl w:val="0"/>
          <w:numId w:val="24"/>
        </w:numPr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Карпов О.Э., Стойко Ю.М., Максименков А.В., Степанюк И.В., Назаров В.А., Левчук А.Л. Результаты операций на ободочной кишке с использованием лапароскопических и роботических технологий. Колопроктология. 2016;55:1:40-47.</w:t>
      </w:r>
    </w:p>
    <w:p w:rsidR="00F85AB9" w:rsidRPr="00AA26D6" w:rsidRDefault="00F85AB9" w:rsidP="00A63ACC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1911CF" w:rsidRPr="00AA26D6" w:rsidRDefault="001911CF" w:rsidP="00F77448">
      <w:pPr>
        <w:tabs>
          <w:tab w:val="left" w:pos="900"/>
          <w:tab w:val="left" w:pos="1080"/>
          <w:tab w:val="left" w:pos="1260"/>
        </w:tabs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AA26D6">
        <w:rPr>
          <w:rFonts w:ascii="Times New Roman" w:hAnsi="Times New Roman" w:cs="Times New Roman"/>
          <w:b/>
          <w:sz w:val="28"/>
          <w:szCs w:val="28"/>
        </w:rPr>
        <w:t>Интернет</w:t>
      </w:r>
      <w:r w:rsidRPr="00AA26D6">
        <w:rPr>
          <w:rFonts w:ascii="Times New Roman" w:hAnsi="Times New Roman" w:cs="Times New Roman"/>
          <w:b/>
          <w:sz w:val="28"/>
          <w:szCs w:val="28"/>
          <w:lang w:val="en-US"/>
        </w:rPr>
        <w:t>-</w:t>
      </w:r>
      <w:r w:rsidRPr="00AA26D6">
        <w:rPr>
          <w:rFonts w:ascii="Times New Roman" w:hAnsi="Times New Roman" w:cs="Times New Roman"/>
          <w:b/>
          <w:sz w:val="28"/>
          <w:szCs w:val="28"/>
        </w:rPr>
        <w:t>ресурсы</w:t>
      </w:r>
      <w:r w:rsidR="001A1CD2" w:rsidRPr="00AA26D6">
        <w:rPr>
          <w:rFonts w:ascii="Times New Roman" w:hAnsi="Times New Roman" w:cs="Times New Roman"/>
          <w:b/>
          <w:sz w:val="28"/>
          <w:szCs w:val="28"/>
          <w:lang w:val="en-US"/>
        </w:rPr>
        <w:t>:</w:t>
      </w:r>
    </w:p>
    <w:p w:rsidR="002D363A" w:rsidRPr="00AA26D6" w:rsidRDefault="002D363A" w:rsidP="00122F6B">
      <w:pPr>
        <w:pStyle w:val="aa"/>
        <w:numPr>
          <w:ilvl w:val="0"/>
          <w:numId w:val="27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https://siterscs.com/ - российское общество колоректальных хирургов</w:t>
      </w:r>
    </w:p>
    <w:p w:rsidR="000D53B1" w:rsidRPr="00AA26D6" w:rsidRDefault="00F10547" w:rsidP="00122F6B">
      <w:pPr>
        <w:pStyle w:val="aa"/>
        <w:numPr>
          <w:ilvl w:val="0"/>
          <w:numId w:val="27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  <w:lang w:val="en-US"/>
        </w:rPr>
      </w:pPr>
      <w:r w:rsidRPr="00AA26D6">
        <w:rPr>
          <w:rFonts w:ascii="Times New Roman" w:hAnsi="Times New Roman" w:cs="Times New Roman"/>
          <w:sz w:val="28"/>
          <w:szCs w:val="28"/>
          <w:lang w:val="en-US"/>
        </w:rPr>
        <w:t xml:space="preserve">https://fascrs.org/ - </w:t>
      </w:r>
      <w:hyperlink r:id="rId13" w:history="1"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Американская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ассоциация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колоректальных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хирургов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(American Society of Colon and Rectal Surgeons (ASCRS)</w:t>
        </w:r>
      </w:hyperlink>
      <w:r w:rsidRPr="00AA26D6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F10547" w:rsidRPr="00AA26D6" w:rsidRDefault="00F10547" w:rsidP="00122F6B">
      <w:pPr>
        <w:pStyle w:val="aa"/>
        <w:numPr>
          <w:ilvl w:val="0"/>
          <w:numId w:val="27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AA26D6">
        <w:rPr>
          <w:rFonts w:ascii="Times New Roman" w:hAnsi="Times New Roman" w:cs="Times New Roman"/>
          <w:sz w:val="28"/>
          <w:szCs w:val="28"/>
        </w:rPr>
        <w:t xml:space="preserve">https://www.escp.eu.com/ - </w:t>
      </w:r>
      <w:hyperlink r:id="rId14" w:history="1"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Европейское общество колопроктологов (European Society of Coloproctology (ESCP)</w:t>
        </w:r>
      </w:hyperlink>
      <w:r w:rsidRPr="00AA26D6">
        <w:rPr>
          <w:rFonts w:ascii="Times New Roman" w:hAnsi="Times New Roman" w:cs="Times New Roman"/>
          <w:sz w:val="28"/>
          <w:szCs w:val="28"/>
        </w:rPr>
        <w:t>)</w:t>
      </w:r>
    </w:p>
    <w:p w:rsidR="000D53B1" w:rsidRPr="00AA26D6" w:rsidRDefault="000D53B1" w:rsidP="00122F6B">
      <w:pPr>
        <w:pStyle w:val="aa"/>
        <w:numPr>
          <w:ilvl w:val="0"/>
          <w:numId w:val="27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  <w:lang w:val="en-US"/>
        </w:rPr>
      </w:pPr>
      <w:r w:rsidRPr="00AA26D6">
        <w:rPr>
          <w:rFonts w:ascii="Times New Roman" w:hAnsi="Times New Roman" w:cs="Times New Roman"/>
          <w:sz w:val="28"/>
          <w:szCs w:val="28"/>
          <w:lang w:val="en-US"/>
        </w:rPr>
        <w:t xml:space="preserve">https://www.acpgbi.org.uk/ - </w:t>
      </w:r>
      <w:hyperlink r:id="rId15" w:history="1"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Ассоциация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колопроктологии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Великобритании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и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Ирландии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(Association of Coloproctology of Great Britain and Ireland (ACPGBI)</w:t>
        </w:r>
      </w:hyperlink>
      <w:r w:rsidRPr="00AA26D6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122F6B" w:rsidRPr="00AA26D6" w:rsidRDefault="00644250" w:rsidP="00122F6B">
      <w:pPr>
        <w:pStyle w:val="aa"/>
        <w:numPr>
          <w:ilvl w:val="0"/>
          <w:numId w:val="27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right="-1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hyperlink r:id="rId16" w:history="1">
        <w:r w:rsidR="00122F6B" w:rsidRPr="00AA26D6">
          <w:rPr>
            <w:rStyle w:val="ae"/>
            <w:rFonts w:ascii="Times New Roman" w:eastAsia="Calibri" w:hAnsi="Times New Roman" w:cs="Times New Roman"/>
            <w:color w:val="auto"/>
            <w:sz w:val="28"/>
            <w:szCs w:val="28"/>
            <w:u w:val="none"/>
            <w:lang w:val="kk-KZ"/>
          </w:rPr>
          <w:t>https://www.rosmedlib.ru/pages/on_full_lib.html</w:t>
        </w:r>
      </w:hyperlink>
      <w:r w:rsidR="00122F6B" w:rsidRPr="00AA26D6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 - Консультант врача. Электронная медицинская библиотека : ЭБС</w:t>
      </w:r>
    </w:p>
    <w:p w:rsidR="00FC26BF" w:rsidRPr="00AA26D6" w:rsidRDefault="00FC26BF" w:rsidP="00FC26BF">
      <w:pPr>
        <w:pStyle w:val="aa"/>
        <w:numPr>
          <w:ilvl w:val="0"/>
          <w:numId w:val="27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right="-1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r w:rsidRPr="00AA26D6">
        <w:rPr>
          <w:rFonts w:ascii="Times New Roman" w:eastAsia="Calibri" w:hAnsi="Times New Roman" w:cs="Times New Roman"/>
          <w:sz w:val="28"/>
          <w:szCs w:val="28"/>
          <w:lang w:val="kk-KZ"/>
        </w:rPr>
        <w:t>https://нэб.рф -  Национальная электронная библиотека РФ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</w:p>
    <w:p w:rsidR="00FC26BF" w:rsidRPr="00AA26D6" w:rsidRDefault="00644250" w:rsidP="00122F6B">
      <w:pPr>
        <w:pStyle w:val="aa"/>
        <w:numPr>
          <w:ilvl w:val="0"/>
          <w:numId w:val="27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right="-1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hyperlink r:id="rId17" w:history="1">
        <w:r w:rsidR="0080446A" w:rsidRPr="00AA26D6">
          <w:rPr>
            <w:rStyle w:val="ae"/>
            <w:rFonts w:ascii="Times New Roman" w:eastAsia="Calibri" w:hAnsi="Times New Roman" w:cs="Times New Roman"/>
            <w:color w:val="auto"/>
            <w:sz w:val="28"/>
            <w:szCs w:val="28"/>
            <w:u w:val="none"/>
            <w:lang w:val="kk-KZ"/>
          </w:rPr>
          <w:t>http://www.medlinks.ru/topics.php</w:t>
        </w:r>
      </w:hyperlink>
      <w:r w:rsidR="0080446A" w:rsidRPr="00AA26D6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 - медицинская библитотека</w:t>
      </w:r>
    </w:p>
    <w:p w:rsidR="0080446A" w:rsidRPr="00AA26D6" w:rsidRDefault="00644250" w:rsidP="00122F6B">
      <w:pPr>
        <w:pStyle w:val="aa"/>
        <w:numPr>
          <w:ilvl w:val="0"/>
          <w:numId w:val="27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right="-1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hyperlink r:id="rId18" w:history="1">
        <w:r w:rsidR="0080446A" w:rsidRPr="00AA26D6">
          <w:rPr>
            <w:rStyle w:val="ae"/>
            <w:rFonts w:ascii="Times New Roman" w:eastAsia="Calibri" w:hAnsi="Times New Roman" w:cs="Times New Roman"/>
            <w:color w:val="auto"/>
            <w:sz w:val="28"/>
            <w:szCs w:val="28"/>
            <w:u w:val="none"/>
            <w:lang w:val="kk-KZ"/>
          </w:rPr>
          <w:t>https://www.elibrary.ru/defaultx.asp</w:t>
        </w:r>
      </w:hyperlink>
      <w:r w:rsidR="0080446A" w:rsidRPr="00AA26D6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 - </w:t>
      </w:r>
      <w:hyperlink r:id="rId19" w:history="1">
        <w:r w:rsidR="0080446A"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Научная Электронная библиотека</w:t>
        </w:r>
      </w:hyperlink>
    </w:p>
    <w:p w:rsidR="00122F6B" w:rsidRPr="00AA26D6" w:rsidRDefault="00122F6B" w:rsidP="00122F6B">
      <w:pPr>
        <w:pStyle w:val="aa"/>
        <w:tabs>
          <w:tab w:val="left" w:pos="284"/>
        </w:tabs>
        <w:spacing w:after="0" w:line="240" w:lineRule="auto"/>
        <w:ind w:left="0"/>
        <w:rPr>
          <w:rFonts w:ascii="Times New Roman" w:hAnsi="Times New Roman" w:cs="Times New Roman"/>
          <w:sz w:val="28"/>
          <w:szCs w:val="28"/>
          <w:lang w:val="kk-KZ"/>
        </w:rPr>
      </w:pPr>
    </w:p>
    <w:p w:rsidR="0084119F" w:rsidRPr="00AA26D6" w:rsidRDefault="0084119F" w:rsidP="0084119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A26D6">
        <w:rPr>
          <w:rFonts w:ascii="Times New Roman" w:hAnsi="Times New Roman" w:cs="Times New Roman"/>
          <w:b/>
          <w:sz w:val="28"/>
          <w:szCs w:val="28"/>
        </w:rPr>
        <w:t>Требования к образовательным ресурсам:</w:t>
      </w:r>
    </w:p>
    <w:p w:rsidR="0084119F" w:rsidRPr="00AA26D6" w:rsidRDefault="0084119F" w:rsidP="0084119F">
      <w:pPr>
        <w:pStyle w:val="aa"/>
        <w:numPr>
          <w:ilvl w:val="0"/>
          <w:numId w:val="30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Образовательная программа (</w:t>
      </w:r>
      <w:r w:rsidR="007C0194" w:rsidRPr="006D02AF">
        <w:rPr>
          <w:rFonts w:ascii="Times New Roman" w:hAnsi="Times New Roman" w:cs="Times New Roman"/>
          <w:sz w:val="28"/>
          <w:szCs w:val="28"/>
        </w:rPr>
        <w:t>контрольно-измерительные средства</w:t>
      </w:r>
      <w:r w:rsidRPr="00AA26D6">
        <w:rPr>
          <w:rFonts w:ascii="Times New Roman" w:hAnsi="Times New Roman" w:cs="Times New Roman"/>
          <w:sz w:val="28"/>
          <w:szCs w:val="28"/>
        </w:rPr>
        <w:t>)</w:t>
      </w:r>
    </w:p>
    <w:p w:rsidR="0084119F" w:rsidRPr="00AA26D6" w:rsidRDefault="0084119F" w:rsidP="0084119F">
      <w:pPr>
        <w:pStyle w:val="aa"/>
        <w:numPr>
          <w:ilvl w:val="0"/>
          <w:numId w:val="30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color w:val="000000"/>
          <w:sz w:val="28"/>
          <w:szCs w:val="28"/>
        </w:rPr>
        <w:t xml:space="preserve">Квалификационные требования </w:t>
      </w:r>
      <w:bookmarkStart w:id="2" w:name="z187"/>
      <w:r w:rsidRPr="00AA26D6">
        <w:rPr>
          <w:rFonts w:ascii="Times New Roman" w:hAnsi="Times New Roman" w:cs="Times New Roman"/>
          <w:color w:val="000000"/>
          <w:sz w:val="28"/>
          <w:szCs w:val="28"/>
        </w:rPr>
        <w:t>к кадровому обеспечению</w:t>
      </w:r>
      <w:bookmarkStart w:id="3" w:name="z188"/>
      <w:bookmarkEnd w:id="2"/>
      <w:r w:rsidRPr="00AA26D6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AA26D6">
        <w:rPr>
          <w:rFonts w:ascii="Times New Roman" w:hAnsi="Times New Roman" w:cs="Times New Roman"/>
          <w:color w:val="000000"/>
          <w:sz w:val="28"/>
          <w:szCs w:val="28"/>
          <w:lang w:val="kk-KZ"/>
        </w:rPr>
        <w:t>(</w:t>
      </w:r>
      <w:r w:rsidRPr="00AA26D6">
        <w:rPr>
          <w:rFonts w:ascii="Times New Roman" w:hAnsi="Times New Roman" w:cs="Times New Roman"/>
          <w:color w:val="000000"/>
          <w:sz w:val="28"/>
          <w:szCs w:val="28"/>
        </w:rPr>
        <w:t>Приказ Министра здравоохранения Республики Казахстан от 21 декабря 2020 года № ҚР ДСМ-303/2020)</w:t>
      </w:r>
      <w:bookmarkEnd w:id="3"/>
    </w:p>
    <w:p w:rsidR="0084119F" w:rsidRPr="00AA26D6" w:rsidRDefault="0084119F" w:rsidP="0084119F">
      <w:pPr>
        <w:pStyle w:val="aa"/>
        <w:numPr>
          <w:ilvl w:val="0"/>
          <w:numId w:val="30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color w:val="000000"/>
          <w:sz w:val="28"/>
          <w:szCs w:val="28"/>
        </w:rPr>
        <w:t>Н</w:t>
      </w:r>
      <w:r w:rsidRPr="00AA26D6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kk-KZ"/>
        </w:rPr>
        <w:t xml:space="preserve">аличие клинической базы </w:t>
      </w:r>
      <w:r w:rsidRPr="00AA26D6">
        <w:rPr>
          <w:rFonts w:ascii="Times New Roman" w:hAnsi="Times New Roman" w:cs="Times New Roman"/>
          <w:color w:val="000000"/>
          <w:sz w:val="28"/>
          <w:szCs w:val="28"/>
          <w:lang w:val="kk-KZ"/>
        </w:rPr>
        <w:t>(</w:t>
      </w:r>
      <w:r w:rsidRPr="00AA26D6">
        <w:rPr>
          <w:rFonts w:ascii="Times New Roman" w:hAnsi="Times New Roman" w:cs="Times New Roman"/>
          <w:color w:val="000000"/>
          <w:sz w:val="28"/>
          <w:szCs w:val="28"/>
        </w:rPr>
        <w:t>Приказ Министра здравоохранения Республики Казахстан от 21 декабря 2020 года № ҚР ДСМ-304/2020)</w:t>
      </w:r>
    </w:p>
    <w:p w:rsidR="0084119F" w:rsidRPr="00AA26D6" w:rsidRDefault="0084119F" w:rsidP="0084119F">
      <w:pPr>
        <w:tabs>
          <w:tab w:val="left" w:pos="993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84119F" w:rsidRPr="00AA26D6" w:rsidRDefault="0084119F" w:rsidP="0084119F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>Материально-техническое обеспечение и оборудование</w:t>
      </w:r>
      <w:r w:rsidRPr="00AA26D6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Мультимедийная установка;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Динамики;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Ноутбук</w:t>
      </w:r>
      <w:r w:rsidRPr="00AA26D6">
        <w:rPr>
          <w:rFonts w:ascii="Times New Roman" w:eastAsia="Calibri" w:hAnsi="Times New Roman" w:cs="Times New Roman"/>
          <w:sz w:val="28"/>
          <w:szCs w:val="28"/>
          <w:lang w:val="en-US"/>
        </w:rPr>
        <w:t>(</w:t>
      </w:r>
      <w:r w:rsidRPr="00AA26D6">
        <w:rPr>
          <w:rFonts w:ascii="Times New Roman" w:eastAsia="Calibri" w:hAnsi="Times New Roman" w:cs="Times New Roman"/>
          <w:sz w:val="28"/>
          <w:szCs w:val="28"/>
        </w:rPr>
        <w:t>и</w:t>
      </w:r>
      <w:r w:rsidRPr="00AA26D6">
        <w:rPr>
          <w:rFonts w:ascii="Times New Roman" w:eastAsia="Calibri" w:hAnsi="Times New Roman" w:cs="Times New Roman"/>
          <w:sz w:val="28"/>
          <w:szCs w:val="28"/>
          <w:lang w:val="en-US"/>
        </w:rPr>
        <w:t>)</w:t>
      </w:r>
      <w:r w:rsidRPr="00AA26D6">
        <w:rPr>
          <w:rFonts w:ascii="Times New Roman" w:eastAsia="Calibri" w:hAnsi="Times New Roman" w:cs="Times New Roman"/>
          <w:sz w:val="28"/>
          <w:szCs w:val="28"/>
        </w:rPr>
        <w:t>;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Экран;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Флипчарт;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Маркеры;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Раздаточный материал для слушателей на цифровых и бумажных носителях;</w:t>
      </w:r>
    </w:p>
    <w:p w:rsidR="0084119F" w:rsidRPr="00160C6F" w:rsidRDefault="0084119F" w:rsidP="0084119F">
      <w:pPr>
        <w:numPr>
          <w:ilvl w:val="0"/>
          <w:numId w:val="6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 w:rsidRPr="00AA26D6">
        <w:rPr>
          <w:rFonts w:ascii="Times New Roman" w:eastAsia="Calibri" w:hAnsi="Times New Roman" w:cs="Times New Roman"/>
          <w:bCs/>
          <w:sz w:val="28"/>
          <w:szCs w:val="28"/>
        </w:rPr>
        <w:t xml:space="preserve">Клиническая база </w:t>
      </w:r>
    </w:p>
    <w:p w:rsidR="00160C6F" w:rsidRPr="0058080C" w:rsidRDefault="00160C6F" w:rsidP="00160C6F">
      <w:pPr>
        <w:numPr>
          <w:ilvl w:val="0"/>
          <w:numId w:val="6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 w:rsidRPr="00775102">
        <w:rPr>
          <w:rFonts w:ascii="Times New Roman" w:eastAsia="Calibri" w:hAnsi="Times New Roman" w:cs="Times New Roman"/>
          <w:sz w:val="28"/>
          <w:szCs w:val="28"/>
        </w:rPr>
        <w:t>Лапароскопические симуляторы</w:t>
      </w:r>
    </w:p>
    <w:p w:rsidR="00160C6F" w:rsidRDefault="00160C6F" w:rsidP="00160C6F">
      <w:pPr>
        <w:numPr>
          <w:ilvl w:val="0"/>
          <w:numId w:val="6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>
        <w:rPr>
          <w:rFonts w:ascii="Times New Roman" w:eastAsia="Calibri" w:hAnsi="Times New Roman" w:cs="Times New Roman"/>
          <w:iCs/>
          <w:sz w:val="28"/>
          <w:szCs w:val="28"/>
        </w:rPr>
        <w:t>Х</w:t>
      </w:r>
      <w:r w:rsidRPr="0058080C">
        <w:rPr>
          <w:rFonts w:ascii="Times New Roman" w:eastAsia="Calibri" w:hAnsi="Times New Roman" w:cs="Times New Roman"/>
          <w:iCs/>
          <w:sz w:val="28"/>
          <w:szCs w:val="28"/>
        </w:rPr>
        <w:t>ирургический, микрохирургический инструментарий</w:t>
      </w:r>
    </w:p>
    <w:p w:rsidR="00160C6F" w:rsidRPr="00775102" w:rsidRDefault="00160C6F" w:rsidP="00160C6F">
      <w:pPr>
        <w:numPr>
          <w:ilvl w:val="0"/>
          <w:numId w:val="6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>
        <w:rPr>
          <w:rFonts w:ascii="Times New Roman" w:eastAsia="Calibri" w:hAnsi="Times New Roman" w:cs="Times New Roman"/>
          <w:iCs/>
          <w:sz w:val="28"/>
          <w:szCs w:val="28"/>
        </w:rPr>
        <w:t>Шовный материал</w:t>
      </w:r>
    </w:p>
    <w:p w:rsidR="0084119F" w:rsidRPr="00AA26D6" w:rsidRDefault="0084119F" w:rsidP="0084119F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:rsidR="0084119F" w:rsidRPr="00AA26D6" w:rsidRDefault="0084119F" w:rsidP="0084119F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Cs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>Используемые сокращения и термины:</w:t>
      </w:r>
      <w:r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br/>
      </w:r>
      <w:r w:rsidRPr="00AA26D6">
        <w:rPr>
          <w:rFonts w:ascii="Times New Roman" w:eastAsia="Calibri" w:hAnsi="Times New Roman" w:cs="Times New Roman"/>
          <w:bCs/>
          <w:sz w:val="28"/>
          <w:szCs w:val="28"/>
        </w:rPr>
        <w:t>ПК – Повышение квалификации</w:t>
      </w:r>
    </w:p>
    <w:p w:rsidR="0084119F" w:rsidRPr="00AA26D6" w:rsidRDefault="0084119F" w:rsidP="0084119F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A26D6">
        <w:rPr>
          <w:rFonts w:ascii="Times New Roman" w:hAnsi="Times New Roman" w:cs="Times New Roman"/>
          <w:color w:val="000000" w:themeColor="text1"/>
          <w:sz w:val="28"/>
          <w:szCs w:val="28"/>
        </w:rPr>
        <w:t>МЗ РК – Министерство здравоохранения Республики Казахстан</w:t>
      </w:r>
    </w:p>
    <w:p w:rsidR="0084119F" w:rsidRPr="00AA26D6" w:rsidRDefault="0084119F" w:rsidP="0084119F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A26D6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НАО</w:t>
      </w:r>
      <w:r w:rsidRPr="00AA26D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- </w:t>
      </w:r>
      <w:r w:rsidRPr="00AA26D6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Некоммерческое</w:t>
      </w:r>
      <w:r w:rsidRPr="00AA26D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ционерное общество</w:t>
      </w:r>
    </w:p>
    <w:p w:rsidR="0084119F" w:rsidRPr="00AA26D6" w:rsidRDefault="0084119F" w:rsidP="0084119F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ОО – организация образования;</w:t>
      </w:r>
    </w:p>
    <w:p w:rsidR="0084119F" w:rsidRPr="00AA26D6" w:rsidRDefault="0084119F" w:rsidP="0084119F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ОП – образовательная программа;</w:t>
      </w:r>
    </w:p>
    <w:p w:rsidR="0084119F" w:rsidRPr="00AA26D6" w:rsidRDefault="0084119F" w:rsidP="0084119F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СК – сертификационный курс;</w:t>
      </w:r>
    </w:p>
    <w:p w:rsidR="0084119F" w:rsidRPr="00AA26D6" w:rsidRDefault="0084119F" w:rsidP="0084119F">
      <w:pPr>
        <w:spacing w:after="0" w:line="240" w:lineRule="auto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СРС – самостоятельная работа слушателей.</w:t>
      </w:r>
    </w:p>
    <w:p w:rsidR="0084119F" w:rsidRPr="00AA26D6" w:rsidRDefault="0084119F" w:rsidP="0084119F">
      <w:pPr>
        <w:spacing w:after="0" w:line="259" w:lineRule="auto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</w:p>
    <w:p w:rsidR="006B2A8D" w:rsidRPr="00AA26D6" w:rsidRDefault="006B2A8D" w:rsidP="00652E2B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</w:p>
    <w:sectPr w:rsidR="006B2A8D" w:rsidRPr="00AA26D6" w:rsidSect="00A47651">
      <w:pgSz w:w="11906" w:h="16838"/>
      <w:pgMar w:top="567" w:right="567" w:bottom="567" w:left="1701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4250" w:rsidRDefault="00644250" w:rsidP="00FE6E8E">
      <w:pPr>
        <w:spacing w:after="0" w:line="240" w:lineRule="auto"/>
      </w:pPr>
      <w:r>
        <w:separator/>
      </w:r>
    </w:p>
  </w:endnote>
  <w:endnote w:type="continuationSeparator" w:id="0">
    <w:p w:rsidR="00644250" w:rsidRDefault="00644250" w:rsidP="00FE6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/Kazakh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+mj-ea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4250" w:rsidRDefault="00644250" w:rsidP="00FE6E8E">
      <w:pPr>
        <w:spacing w:after="0" w:line="240" w:lineRule="auto"/>
      </w:pPr>
      <w:r>
        <w:separator/>
      </w:r>
    </w:p>
  </w:footnote>
  <w:footnote w:type="continuationSeparator" w:id="0">
    <w:p w:rsidR="00644250" w:rsidRDefault="00644250" w:rsidP="00FE6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6F26"/>
    <w:multiLevelType w:val="multilevel"/>
    <w:tmpl w:val="FD44A5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E82491"/>
    <w:multiLevelType w:val="hybridMultilevel"/>
    <w:tmpl w:val="FE6898D2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649E3"/>
    <w:multiLevelType w:val="hybridMultilevel"/>
    <w:tmpl w:val="CAC804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F170F"/>
    <w:multiLevelType w:val="hybridMultilevel"/>
    <w:tmpl w:val="A43652D6"/>
    <w:lvl w:ilvl="0" w:tplc="04190019">
      <w:start w:val="1"/>
      <w:numFmt w:val="lowerLetter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7757656"/>
    <w:multiLevelType w:val="hybridMultilevel"/>
    <w:tmpl w:val="9DD8176A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4BE24E6"/>
    <w:multiLevelType w:val="hybridMultilevel"/>
    <w:tmpl w:val="68308C56"/>
    <w:lvl w:ilvl="0" w:tplc="4B2A0EB4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4656A"/>
    <w:multiLevelType w:val="hybridMultilevel"/>
    <w:tmpl w:val="62CEE984"/>
    <w:lvl w:ilvl="0" w:tplc="1A709A2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3A59C4"/>
    <w:multiLevelType w:val="hybridMultilevel"/>
    <w:tmpl w:val="E3B4EA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12CBD"/>
    <w:multiLevelType w:val="hybridMultilevel"/>
    <w:tmpl w:val="FF420C48"/>
    <w:lvl w:ilvl="0" w:tplc="0419000F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850A2"/>
    <w:multiLevelType w:val="multilevel"/>
    <w:tmpl w:val="3F9EFF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EBA7C90"/>
    <w:multiLevelType w:val="hybridMultilevel"/>
    <w:tmpl w:val="E3B4EA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895197"/>
    <w:multiLevelType w:val="hybridMultilevel"/>
    <w:tmpl w:val="A08811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964D32"/>
    <w:multiLevelType w:val="hybridMultilevel"/>
    <w:tmpl w:val="AA1EC6CE"/>
    <w:lvl w:ilvl="0" w:tplc="1746407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53977F9C"/>
    <w:multiLevelType w:val="hybridMultilevel"/>
    <w:tmpl w:val="03D0B102"/>
    <w:lvl w:ilvl="0" w:tplc="4A0E699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C66950"/>
    <w:multiLevelType w:val="multilevel"/>
    <w:tmpl w:val="B4C096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5CA7B96"/>
    <w:multiLevelType w:val="multilevel"/>
    <w:tmpl w:val="24845B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B89623D"/>
    <w:multiLevelType w:val="hybridMultilevel"/>
    <w:tmpl w:val="D48EFDB0"/>
    <w:lvl w:ilvl="0" w:tplc="F1BC439A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AF38B7"/>
    <w:multiLevelType w:val="hybridMultilevel"/>
    <w:tmpl w:val="FD6A9292"/>
    <w:lvl w:ilvl="0" w:tplc="041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8" w15:restartNumberingAfterBreak="0">
    <w:nsid w:val="61357D4E"/>
    <w:multiLevelType w:val="hybridMultilevel"/>
    <w:tmpl w:val="BBCE70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524D9A"/>
    <w:multiLevelType w:val="hybridMultilevel"/>
    <w:tmpl w:val="B1FCA34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AD1F3D"/>
    <w:multiLevelType w:val="hybridMultilevel"/>
    <w:tmpl w:val="2CB6A9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B91C08"/>
    <w:multiLevelType w:val="hybridMultilevel"/>
    <w:tmpl w:val="30FC7E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1361AB"/>
    <w:multiLevelType w:val="hybridMultilevel"/>
    <w:tmpl w:val="5D6A0B3A"/>
    <w:lvl w:ilvl="0" w:tplc="4B2A0EB4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A87E1E"/>
    <w:multiLevelType w:val="hybridMultilevel"/>
    <w:tmpl w:val="3CFCE6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6E69B6"/>
    <w:multiLevelType w:val="hybridMultilevel"/>
    <w:tmpl w:val="474A5C68"/>
    <w:lvl w:ilvl="0" w:tplc="63BA74F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B25BC3"/>
    <w:multiLevelType w:val="hybridMultilevel"/>
    <w:tmpl w:val="42B8DB0E"/>
    <w:lvl w:ilvl="0" w:tplc="043F000F">
      <w:start w:val="1"/>
      <w:numFmt w:val="decimal"/>
      <w:lvlText w:val="%1."/>
      <w:lvlJc w:val="left"/>
      <w:pPr>
        <w:ind w:left="1429" w:hanging="360"/>
      </w:pPr>
    </w:lvl>
    <w:lvl w:ilvl="1" w:tplc="043F0019" w:tentative="1">
      <w:start w:val="1"/>
      <w:numFmt w:val="lowerLetter"/>
      <w:lvlText w:val="%2."/>
      <w:lvlJc w:val="left"/>
      <w:pPr>
        <w:ind w:left="2149" w:hanging="360"/>
      </w:pPr>
    </w:lvl>
    <w:lvl w:ilvl="2" w:tplc="043F001B" w:tentative="1">
      <w:start w:val="1"/>
      <w:numFmt w:val="lowerRoman"/>
      <w:lvlText w:val="%3."/>
      <w:lvlJc w:val="right"/>
      <w:pPr>
        <w:ind w:left="2869" w:hanging="180"/>
      </w:pPr>
    </w:lvl>
    <w:lvl w:ilvl="3" w:tplc="043F000F" w:tentative="1">
      <w:start w:val="1"/>
      <w:numFmt w:val="decimal"/>
      <w:lvlText w:val="%4."/>
      <w:lvlJc w:val="left"/>
      <w:pPr>
        <w:ind w:left="3589" w:hanging="360"/>
      </w:pPr>
    </w:lvl>
    <w:lvl w:ilvl="4" w:tplc="043F0019" w:tentative="1">
      <w:start w:val="1"/>
      <w:numFmt w:val="lowerLetter"/>
      <w:lvlText w:val="%5."/>
      <w:lvlJc w:val="left"/>
      <w:pPr>
        <w:ind w:left="4309" w:hanging="360"/>
      </w:pPr>
    </w:lvl>
    <w:lvl w:ilvl="5" w:tplc="043F001B" w:tentative="1">
      <w:start w:val="1"/>
      <w:numFmt w:val="lowerRoman"/>
      <w:lvlText w:val="%6."/>
      <w:lvlJc w:val="right"/>
      <w:pPr>
        <w:ind w:left="5029" w:hanging="180"/>
      </w:pPr>
    </w:lvl>
    <w:lvl w:ilvl="6" w:tplc="043F000F" w:tentative="1">
      <w:start w:val="1"/>
      <w:numFmt w:val="decimal"/>
      <w:lvlText w:val="%7."/>
      <w:lvlJc w:val="left"/>
      <w:pPr>
        <w:ind w:left="5749" w:hanging="360"/>
      </w:pPr>
    </w:lvl>
    <w:lvl w:ilvl="7" w:tplc="043F0019" w:tentative="1">
      <w:start w:val="1"/>
      <w:numFmt w:val="lowerLetter"/>
      <w:lvlText w:val="%8."/>
      <w:lvlJc w:val="left"/>
      <w:pPr>
        <w:ind w:left="6469" w:hanging="360"/>
      </w:pPr>
    </w:lvl>
    <w:lvl w:ilvl="8" w:tplc="043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74122C24"/>
    <w:multiLevelType w:val="multilevel"/>
    <w:tmpl w:val="8E54AF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27" w15:restartNumberingAfterBreak="0">
    <w:nsid w:val="76A72604"/>
    <w:multiLevelType w:val="hybridMultilevel"/>
    <w:tmpl w:val="6A20CC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9A1D06"/>
    <w:multiLevelType w:val="hybridMultilevel"/>
    <w:tmpl w:val="27822870"/>
    <w:lvl w:ilvl="0" w:tplc="313ADB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E67108A"/>
    <w:multiLevelType w:val="hybridMultilevel"/>
    <w:tmpl w:val="F4A8792C"/>
    <w:lvl w:ilvl="0" w:tplc="F508B78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4"/>
  </w:num>
  <w:num w:numId="3">
    <w:abstractNumId w:val="24"/>
  </w:num>
  <w:num w:numId="4">
    <w:abstractNumId w:val="21"/>
  </w:num>
  <w:num w:numId="5">
    <w:abstractNumId w:val="23"/>
  </w:num>
  <w:num w:numId="6">
    <w:abstractNumId w:val="20"/>
  </w:num>
  <w:num w:numId="7">
    <w:abstractNumId w:val="18"/>
  </w:num>
  <w:num w:numId="8">
    <w:abstractNumId w:val="17"/>
  </w:num>
  <w:num w:numId="9">
    <w:abstractNumId w:val="5"/>
  </w:num>
  <w:num w:numId="10">
    <w:abstractNumId w:val="22"/>
  </w:num>
  <w:num w:numId="11">
    <w:abstractNumId w:val="27"/>
  </w:num>
  <w:num w:numId="12">
    <w:abstractNumId w:val="8"/>
  </w:num>
  <w:num w:numId="13">
    <w:abstractNumId w:val="16"/>
  </w:num>
  <w:num w:numId="14">
    <w:abstractNumId w:val="29"/>
  </w:num>
  <w:num w:numId="15">
    <w:abstractNumId w:val="1"/>
  </w:num>
  <w:num w:numId="16">
    <w:abstractNumId w:val="28"/>
  </w:num>
  <w:num w:numId="17">
    <w:abstractNumId w:val="6"/>
  </w:num>
  <w:num w:numId="18">
    <w:abstractNumId w:val="25"/>
  </w:num>
  <w:num w:numId="19">
    <w:abstractNumId w:val="9"/>
  </w:num>
  <w:num w:numId="20">
    <w:abstractNumId w:val="15"/>
  </w:num>
  <w:num w:numId="21">
    <w:abstractNumId w:val="14"/>
  </w:num>
  <w:num w:numId="22">
    <w:abstractNumId w:val="0"/>
  </w:num>
  <w:num w:numId="23">
    <w:abstractNumId w:val="3"/>
  </w:num>
  <w:num w:numId="24">
    <w:abstractNumId w:val="7"/>
  </w:num>
  <w:num w:numId="25">
    <w:abstractNumId w:val="19"/>
  </w:num>
  <w:num w:numId="26">
    <w:abstractNumId w:val="11"/>
  </w:num>
  <w:num w:numId="27">
    <w:abstractNumId w:val="10"/>
  </w:num>
  <w:num w:numId="28">
    <w:abstractNumId w:val="2"/>
  </w:num>
  <w:num w:numId="29">
    <w:abstractNumId w:val="12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3NDEwNDCzNDE1MDFX0lEKTi0uzszPAykwrAUA+B4TgSwAAAA="/>
  </w:docVars>
  <w:rsids>
    <w:rsidRoot w:val="00FE6E8E"/>
    <w:rsid w:val="0000424A"/>
    <w:rsid w:val="00011086"/>
    <w:rsid w:val="00015499"/>
    <w:rsid w:val="00030A82"/>
    <w:rsid w:val="00041A48"/>
    <w:rsid w:val="00051AF9"/>
    <w:rsid w:val="00051DB0"/>
    <w:rsid w:val="0005294D"/>
    <w:rsid w:val="000670DC"/>
    <w:rsid w:val="00090B0B"/>
    <w:rsid w:val="000A4B2F"/>
    <w:rsid w:val="000B7DA9"/>
    <w:rsid w:val="000C2CF8"/>
    <w:rsid w:val="000D362A"/>
    <w:rsid w:val="000D524D"/>
    <w:rsid w:val="000D53B1"/>
    <w:rsid w:val="000F3EFB"/>
    <w:rsid w:val="000F59C3"/>
    <w:rsid w:val="000F7588"/>
    <w:rsid w:val="001014B0"/>
    <w:rsid w:val="00105FC1"/>
    <w:rsid w:val="00121991"/>
    <w:rsid w:val="00122F6B"/>
    <w:rsid w:val="00123E58"/>
    <w:rsid w:val="00125B9D"/>
    <w:rsid w:val="00125BBF"/>
    <w:rsid w:val="00126E07"/>
    <w:rsid w:val="0013290A"/>
    <w:rsid w:val="00136E7E"/>
    <w:rsid w:val="00140BDD"/>
    <w:rsid w:val="00142C5B"/>
    <w:rsid w:val="00144492"/>
    <w:rsid w:val="0014455C"/>
    <w:rsid w:val="001467A2"/>
    <w:rsid w:val="00154CF8"/>
    <w:rsid w:val="00160C6F"/>
    <w:rsid w:val="001612FF"/>
    <w:rsid w:val="001645AB"/>
    <w:rsid w:val="001725EA"/>
    <w:rsid w:val="001911CF"/>
    <w:rsid w:val="001971E6"/>
    <w:rsid w:val="001A1CD2"/>
    <w:rsid w:val="001A5722"/>
    <w:rsid w:val="001A72F0"/>
    <w:rsid w:val="001C2712"/>
    <w:rsid w:val="001C2FF1"/>
    <w:rsid w:val="001F0A35"/>
    <w:rsid w:val="001F3160"/>
    <w:rsid w:val="00200495"/>
    <w:rsid w:val="002026D5"/>
    <w:rsid w:val="0020401B"/>
    <w:rsid w:val="00211C9E"/>
    <w:rsid w:val="00230991"/>
    <w:rsid w:val="00233913"/>
    <w:rsid w:val="002368B2"/>
    <w:rsid w:val="00244097"/>
    <w:rsid w:val="00244681"/>
    <w:rsid w:val="00252D61"/>
    <w:rsid w:val="002766B1"/>
    <w:rsid w:val="002776F9"/>
    <w:rsid w:val="00297172"/>
    <w:rsid w:val="002D363A"/>
    <w:rsid w:val="002F03F1"/>
    <w:rsid w:val="00305873"/>
    <w:rsid w:val="0034111B"/>
    <w:rsid w:val="00356100"/>
    <w:rsid w:val="00370329"/>
    <w:rsid w:val="0037649B"/>
    <w:rsid w:val="00383324"/>
    <w:rsid w:val="00384CD9"/>
    <w:rsid w:val="00385113"/>
    <w:rsid w:val="00385883"/>
    <w:rsid w:val="003929B0"/>
    <w:rsid w:val="003940CA"/>
    <w:rsid w:val="00397429"/>
    <w:rsid w:val="003B2224"/>
    <w:rsid w:val="003C2D0F"/>
    <w:rsid w:val="003C5975"/>
    <w:rsid w:val="003E134C"/>
    <w:rsid w:val="003E277C"/>
    <w:rsid w:val="003E7D69"/>
    <w:rsid w:val="00404F59"/>
    <w:rsid w:val="00411414"/>
    <w:rsid w:val="004117DB"/>
    <w:rsid w:val="00412EBE"/>
    <w:rsid w:val="004176FD"/>
    <w:rsid w:val="0043621E"/>
    <w:rsid w:val="004552A5"/>
    <w:rsid w:val="00486368"/>
    <w:rsid w:val="004B00DE"/>
    <w:rsid w:val="004B2A5D"/>
    <w:rsid w:val="004C2411"/>
    <w:rsid w:val="004E3121"/>
    <w:rsid w:val="004E4F45"/>
    <w:rsid w:val="0050020C"/>
    <w:rsid w:val="005035B0"/>
    <w:rsid w:val="005459F5"/>
    <w:rsid w:val="005671C2"/>
    <w:rsid w:val="00570AF8"/>
    <w:rsid w:val="00574977"/>
    <w:rsid w:val="00574DE0"/>
    <w:rsid w:val="0058401E"/>
    <w:rsid w:val="005A5A35"/>
    <w:rsid w:val="005A7653"/>
    <w:rsid w:val="005D0634"/>
    <w:rsid w:val="005D67B8"/>
    <w:rsid w:val="005F404F"/>
    <w:rsid w:val="005F7637"/>
    <w:rsid w:val="00610971"/>
    <w:rsid w:val="00617583"/>
    <w:rsid w:val="006205CC"/>
    <w:rsid w:val="006265EC"/>
    <w:rsid w:val="0064033C"/>
    <w:rsid w:val="0064191A"/>
    <w:rsid w:val="00642601"/>
    <w:rsid w:val="00644250"/>
    <w:rsid w:val="00652E2B"/>
    <w:rsid w:val="00663779"/>
    <w:rsid w:val="00674906"/>
    <w:rsid w:val="0067509F"/>
    <w:rsid w:val="00691832"/>
    <w:rsid w:val="006926C6"/>
    <w:rsid w:val="006B0831"/>
    <w:rsid w:val="006B2A8D"/>
    <w:rsid w:val="006D6313"/>
    <w:rsid w:val="006F1636"/>
    <w:rsid w:val="006F2698"/>
    <w:rsid w:val="007313CD"/>
    <w:rsid w:val="00735762"/>
    <w:rsid w:val="00743DED"/>
    <w:rsid w:val="00763A3F"/>
    <w:rsid w:val="00780DF4"/>
    <w:rsid w:val="00793BEF"/>
    <w:rsid w:val="007C0194"/>
    <w:rsid w:val="007D7B46"/>
    <w:rsid w:val="007E2AAB"/>
    <w:rsid w:val="007E494B"/>
    <w:rsid w:val="007F4804"/>
    <w:rsid w:val="0080446A"/>
    <w:rsid w:val="00816F2A"/>
    <w:rsid w:val="00821795"/>
    <w:rsid w:val="008227DA"/>
    <w:rsid w:val="008245F2"/>
    <w:rsid w:val="00825A2E"/>
    <w:rsid w:val="008364A8"/>
    <w:rsid w:val="0084119F"/>
    <w:rsid w:val="008B1D38"/>
    <w:rsid w:val="008B6BCF"/>
    <w:rsid w:val="008C67B7"/>
    <w:rsid w:val="008E0BE3"/>
    <w:rsid w:val="008E20DA"/>
    <w:rsid w:val="00930384"/>
    <w:rsid w:val="00950543"/>
    <w:rsid w:val="00956F28"/>
    <w:rsid w:val="00973F4E"/>
    <w:rsid w:val="00975083"/>
    <w:rsid w:val="0098498B"/>
    <w:rsid w:val="00987F5B"/>
    <w:rsid w:val="00991FD1"/>
    <w:rsid w:val="009C6B20"/>
    <w:rsid w:val="009F2083"/>
    <w:rsid w:val="009F47EB"/>
    <w:rsid w:val="00A128CF"/>
    <w:rsid w:val="00A12920"/>
    <w:rsid w:val="00A16A54"/>
    <w:rsid w:val="00A2066C"/>
    <w:rsid w:val="00A3418C"/>
    <w:rsid w:val="00A47651"/>
    <w:rsid w:val="00A508A6"/>
    <w:rsid w:val="00A52F96"/>
    <w:rsid w:val="00A54084"/>
    <w:rsid w:val="00A63ACC"/>
    <w:rsid w:val="00A64281"/>
    <w:rsid w:val="00A83C18"/>
    <w:rsid w:val="00A8453C"/>
    <w:rsid w:val="00A95923"/>
    <w:rsid w:val="00AA26D6"/>
    <w:rsid w:val="00AB5B0A"/>
    <w:rsid w:val="00AE56A3"/>
    <w:rsid w:val="00AE79D9"/>
    <w:rsid w:val="00AF1164"/>
    <w:rsid w:val="00AF1D78"/>
    <w:rsid w:val="00B0739F"/>
    <w:rsid w:val="00B073EE"/>
    <w:rsid w:val="00B217AA"/>
    <w:rsid w:val="00B61B28"/>
    <w:rsid w:val="00B75E0E"/>
    <w:rsid w:val="00B841B3"/>
    <w:rsid w:val="00B84DBA"/>
    <w:rsid w:val="00BB526B"/>
    <w:rsid w:val="00BC54A1"/>
    <w:rsid w:val="00BD532B"/>
    <w:rsid w:val="00BE38F8"/>
    <w:rsid w:val="00BE7D10"/>
    <w:rsid w:val="00C02BA0"/>
    <w:rsid w:val="00C03AEB"/>
    <w:rsid w:val="00C2035E"/>
    <w:rsid w:val="00C2486A"/>
    <w:rsid w:val="00C367DE"/>
    <w:rsid w:val="00C54D49"/>
    <w:rsid w:val="00C6503D"/>
    <w:rsid w:val="00C82EF2"/>
    <w:rsid w:val="00C86ADF"/>
    <w:rsid w:val="00C8785D"/>
    <w:rsid w:val="00CA4817"/>
    <w:rsid w:val="00CC49BB"/>
    <w:rsid w:val="00CD2F49"/>
    <w:rsid w:val="00CF2B0F"/>
    <w:rsid w:val="00D059B5"/>
    <w:rsid w:val="00D129B2"/>
    <w:rsid w:val="00D1497B"/>
    <w:rsid w:val="00D32923"/>
    <w:rsid w:val="00D33CFD"/>
    <w:rsid w:val="00D3664E"/>
    <w:rsid w:val="00D45AC9"/>
    <w:rsid w:val="00D54B90"/>
    <w:rsid w:val="00D57640"/>
    <w:rsid w:val="00D774FE"/>
    <w:rsid w:val="00D81B69"/>
    <w:rsid w:val="00D82096"/>
    <w:rsid w:val="00D821F8"/>
    <w:rsid w:val="00D90675"/>
    <w:rsid w:val="00D969E3"/>
    <w:rsid w:val="00DA6B83"/>
    <w:rsid w:val="00DE21C9"/>
    <w:rsid w:val="00DF14C6"/>
    <w:rsid w:val="00E015D5"/>
    <w:rsid w:val="00E141FC"/>
    <w:rsid w:val="00E32C39"/>
    <w:rsid w:val="00E37059"/>
    <w:rsid w:val="00E4196D"/>
    <w:rsid w:val="00E42D18"/>
    <w:rsid w:val="00E530F8"/>
    <w:rsid w:val="00E9594B"/>
    <w:rsid w:val="00E96640"/>
    <w:rsid w:val="00EA1BBB"/>
    <w:rsid w:val="00EA7D69"/>
    <w:rsid w:val="00EB2DAE"/>
    <w:rsid w:val="00EB30F1"/>
    <w:rsid w:val="00EC4150"/>
    <w:rsid w:val="00EC55DD"/>
    <w:rsid w:val="00EC79FE"/>
    <w:rsid w:val="00ED16FD"/>
    <w:rsid w:val="00ED1753"/>
    <w:rsid w:val="00EE2345"/>
    <w:rsid w:val="00EE2BEC"/>
    <w:rsid w:val="00EE7349"/>
    <w:rsid w:val="00EF05B2"/>
    <w:rsid w:val="00EF71F9"/>
    <w:rsid w:val="00F04D58"/>
    <w:rsid w:val="00F071B1"/>
    <w:rsid w:val="00F10547"/>
    <w:rsid w:val="00F11497"/>
    <w:rsid w:val="00F215C3"/>
    <w:rsid w:val="00F22DB6"/>
    <w:rsid w:val="00F57BEC"/>
    <w:rsid w:val="00F62B9F"/>
    <w:rsid w:val="00F77448"/>
    <w:rsid w:val="00F8282A"/>
    <w:rsid w:val="00F85AB9"/>
    <w:rsid w:val="00F870B2"/>
    <w:rsid w:val="00F9196A"/>
    <w:rsid w:val="00F91D03"/>
    <w:rsid w:val="00FC26BF"/>
    <w:rsid w:val="00FC334A"/>
    <w:rsid w:val="00FE6E8E"/>
    <w:rsid w:val="00FF0CE1"/>
    <w:rsid w:val="00FF45BA"/>
    <w:rsid w:val="00FF6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A455EA2-8BED-4115-8119-D6338135D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D16FD"/>
  </w:style>
  <w:style w:type="paragraph" w:styleId="1">
    <w:name w:val="heading 1"/>
    <w:basedOn w:val="a"/>
    <w:next w:val="a"/>
    <w:link w:val="10"/>
    <w:uiPriority w:val="9"/>
    <w:qFormat/>
    <w:rsid w:val="00F9196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35762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unhideWhenUsed/>
    <w:qFormat/>
    <w:rsid w:val="00BB526B"/>
    <w:pPr>
      <w:keepNext/>
      <w:keepLines/>
      <w:spacing w:before="200" w:after="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E6E8E"/>
  </w:style>
  <w:style w:type="table" w:customStyle="1" w:styleId="11">
    <w:name w:val="Сетка таблицы1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Сетка таблицы3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a7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E6E8E"/>
  </w:style>
  <w:style w:type="paragraph" w:styleId="a8">
    <w:name w:val="No Spacing"/>
    <w:aliases w:val="АЛЬБОМНАЯ,Без интервала1,No Spacing"/>
    <w:link w:val="a9"/>
    <w:uiPriority w:val="99"/>
    <w:qFormat/>
    <w:rsid w:val="0064191A"/>
    <w:pPr>
      <w:spacing w:after="0" w:line="240" w:lineRule="auto"/>
    </w:pPr>
    <w:rPr>
      <w:rFonts w:eastAsiaTheme="minorEastAsia"/>
      <w:lang w:eastAsia="ru-RU"/>
    </w:rPr>
  </w:style>
  <w:style w:type="character" w:customStyle="1" w:styleId="a9">
    <w:name w:val="Без интервала Знак"/>
    <w:aliases w:val="АЛЬБОМНАЯ Знак,Без интервала1 Знак,No Spacing Знак"/>
    <w:basedOn w:val="a0"/>
    <w:link w:val="a8"/>
    <w:uiPriority w:val="1"/>
    <w:rsid w:val="0064191A"/>
    <w:rPr>
      <w:rFonts w:eastAsiaTheme="minorEastAsia"/>
      <w:lang w:eastAsia="ru-RU"/>
    </w:rPr>
  </w:style>
  <w:style w:type="table" w:customStyle="1" w:styleId="110">
    <w:name w:val="Сетка таблицы11"/>
    <w:basedOn w:val="a1"/>
    <w:next w:val="a5"/>
    <w:uiPriority w:val="59"/>
    <w:rsid w:val="00A8453C"/>
    <w:pPr>
      <w:spacing w:after="0" w:line="240" w:lineRule="auto"/>
    </w:pPr>
    <w:rPr>
      <w:rFonts w:eastAsia="Times New Roman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aliases w:val="Bullets,List Paragraph (numbered (a)),NUMBERED PARAGRAPH,List Paragraph 1,List_Paragraph,Multilevel para_II,Akapit z listą BS,IBL List Paragraph,List Paragraph nowy,Numbered List Paragraph,Bullet1,Numbered list,NumberedParas,Forth level"/>
    <w:basedOn w:val="a"/>
    <w:link w:val="ab"/>
    <w:uiPriority w:val="34"/>
    <w:qFormat/>
    <w:rsid w:val="003C5975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004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00424A"/>
    <w:rPr>
      <w:rFonts w:ascii="Tahoma" w:hAnsi="Tahoma" w:cs="Tahoma"/>
      <w:sz w:val="16"/>
      <w:szCs w:val="16"/>
    </w:rPr>
  </w:style>
  <w:style w:type="character" w:styleId="ae">
    <w:name w:val="Hyperlink"/>
    <w:basedOn w:val="a0"/>
    <w:uiPriority w:val="99"/>
    <w:unhideWhenUsed/>
    <w:rsid w:val="005A7653"/>
    <w:rPr>
      <w:color w:val="0000FF" w:themeColor="hyperlink"/>
      <w:u w:val="single"/>
    </w:rPr>
  </w:style>
  <w:style w:type="character" w:customStyle="1" w:styleId="ab">
    <w:name w:val="Абзац списка Знак"/>
    <w:aliases w:val="Bullets Знак,List Paragraph (numbered (a)) Знак,NUMBERED PARAGRAPH Знак,List Paragraph 1 Знак,List_Paragraph Знак,Multilevel para_II Знак,Akapit z listą BS Знак,IBL List Paragraph Знак,List Paragraph nowy Знак,Bullet1 Знак"/>
    <w:link w:val="aa"/>
    <w:uiPriority w:val="34"/>
    <w:qFormat/>
    <w:rsid w:val="005A7653"/>
  </w:style>
  <w:style w:type="paragraph" w:styleId="af">
    <w:name w:val="Body Text Indent"/>
    <w:basedOn w:val="a"/>
    <w:link w:val="af0"/>
    <w:unhideWhenUsed/>
    <w:rsid w:val="00D57640"/>
    <w:pPr>
      <w:widowControl w:val="0"/>
      <w:autoSpaceDE w:val="0"/>
      <w:autoSpaceDN w:val="0"/>
      <w:adjustRightInd w:val="0"/>
      <w:spacing w:after="120" w:line="300" w:lineRule="auto"/>
      <w:ind w:left="283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f0">
    <w:name w:val="Основной текст с отступом Знак"/>
    <w:basedOn w:val="a0"/>
    <w:link w:val="af"/>
    <w:rsid w:val="00D57640"/>
    <w:rPr>
      <w:rFonts w:ascii="Times New Roman" w:eastAsia="Times New Roman" w:hAnsi="Times New Roman" w:cs="Times New Roman"/>
      <w:sz w:val="24"/>
      <w:szCs w:val="24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1911CF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357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FR2">
    <w:name w:val="FR2"/>
    <w:uiPriority w:val="99"/>
    <w:rsid w:val="0058401E"/>
    <w:pPr>
      <w:widowControl w:val="0"/>
      <w:autoSpaceDE w:val="0"/>
      <w:autoSpaceDN w:val="0"/>
      <w:spacing w:before="40" w:after="0" w:line="300" w:lineRule="auto"/>
      <w:jc w:val="both"/>
    </w:pPr>
    <w:rPr>
      <w:rFonts w:ascii="Arial" w:eastAsia="Times New Roman" w:hAnsi="Arial" w:cs="Arial"/>
      <w:b/>
      <w:bCs/>
      <w:i/>
      <w:iCs/>
      <w:lang w:eastAsia="ru-RU"/>
    </w:rPr>
  </w:style>
  <w:style w:type="paragraph" w:customStyle="1" w:styleId="FR4">
    <w:name w:val="FR4"/>
    <w:uiPriority w:val="99"/>
    <w:rsid w:val="0058401E"/>
    <w:pPr>
      <w:widowControl w:val="0"/>
      <w:autoSpaceDE w:val="0"/>
      <w:autoSpaceDN w:val="0"/>
      <w:spacing w:before="100" w:after="0" w:line="240" w:lineRule="auto"/>
      <w:ind w:left="320"/>
    </w:pPr>
    <w:rPr>
      <w:rFonts w:ascii="Times New Roman" w:eastAsia="Times New Roman" w:hAnsi="Times New Roman" w:cs="Times New Roman"/>
      <w:sz w:val="12"/>
      <w:szCs w:val="12"/>
      <w:lang w:eastAsia="ru-RU"/>
    </w:rPr>
  </w:style>
  <w:style w:type="paragraph" w:customStyle="1" w:styleId="FR5">
    <w:name w:val="FR5"/>
    <w:uiPriority w:val="99"/>
    <w:rsid w:val="0058401E"/>
    <w:pPr>
      <w:widowControl w:val="0"/>
      <w:autoSpaceDE w:val="0"/>
      <w:autoSpaceDN w:val="0"/>
      <w:spacing w:before="80" w:after="0" w:line="240" w:lineRule="auto"/>
      <w:ind w:left="280"/>
    </w:pPr>
    <w:rPr>
      <w:rFonts w:ascii="Arial" w:eastAsia="Times New Roman" w:hAnsi="Arial" w:cs="Arial"/>
      <w:sz w:val="12"/>
      <w:szCs w:val="12"/>
      <w:lang w:eastAsia="ru-RU"/>
    </w:rPr>
  </w:style>
  <w:style w:type="character" w:customStyle="1" w:styleId="80">
    <w:name w:val="Заголовок 8 Знак"/>
    <w:basedOn w:val="a0"/>
    <w:link w:val="8"/>
    <w:uiPriority w:val="9"/>
    <w:rsid w:val="00BB526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af1">
    <w:name w:val="Знак Знак"/>
    <w:basedOn w:val="a0"/>
    <w:uiPriority w:val="99"/>
    <w:rsid w:val="00B84DBA"/>
    <w:rPr>
      <w:b/>
      <w:bCs/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F9196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Default">
    <w:name w:val="Default"/>
    <w:rsid w:val="00C367D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0">
    <w:name w:val="s0"/>
    <w:rsid w:val="000F7588"/>
    <w:rPr>
      <w:rFonts w:ascii="Times New Roman" w:hAnsi="Times New Roman" w:cs="Times New Roman"/>
      <w:b w:val="0"/>
      <w:bCs w:val="0"/>
      <w:i w:val="0"/>
      <w:iCs w:val="0"/>
      <w:strike w:val="0"/>
      <w:dstrike w:val="0"/>
      <w:color w:val="000000"/>
      <w:sz w:val="28"/>
      <w:szCs w:val="28"/>
      <w:u w:val="none"/>
    </w:rPr>
  </w:style>
  <w:style w:type="table" w:customStyle="1" w:styleId="21">
    <w:name w:val="Сетка таблицы2"/>
    <w:basedOn w:val="a1"/>
    <w:uiPriority w:val="59"/>
    <w:rsid w:val="00CA4817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"/>
    <w:rsid w:val="00CA4817"/>
    <w:pPr>
      <w:spacing w:after="0" w:line="240" w:lineRule="auto"/>
      <w:jc w:val="both"/>
    </w:pPr>
    <w:rPr>
      <w:rFonts w:ascii="Times/Kazakh" w:eastAsia="Times New Roman" w:hAnsi="Times/Kazakh" w:cs="Times New Roman"/>
      <w:b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35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atalog.geotar.ru/lots/NF0018996.html" TargetMode="External"/><Relationship Id="rId13" Type="http://schemas.openxmlformats.org/officeDocument/2006/relationships/hyperlink" Target="https://www.fascrs.org/" TargetMode="External"/><Relationship Id="rId18" Type="http://schemas.openxmlformats.org/officeDocument/2006/relationships/hyperlink" Target="https://www.elibrary.ru/defaultx.asp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flip.kz/descript?cat=publish&amp;id=3669" TargetMode="External"/><Relationship Id="rId17" Type="http://schemas.openxmlformats.org/officeDocument/2006/relationships/hyperlink" Target="http://www.medlinks.ru/topics.ph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osmedlib.ru/pages/on_full_lib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lip.kz/descript?cat=people&amp;id=16619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cpgbi.org.uk/" TargetMode="External"/><Relationship Id="rId10" Type="http://schemas.openxmlformats.org/officeDocument/2006/relationships/hyperlink" Target="http://catalog.geotar.ru/lots/NF0015640.html" TargetMode="External"/><Relationship Id="rId19" Type="http://schemas.openxmlformats.org/officeDocument/2006/relationships/hyperlink" Target="https://www.elibrary.ru/defaultx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library.ru/author_items.asp?refid=626063414&amp;fam=%D0%A0%D0%B8%D0%B2%D0%BA%D0%B8%D0%BD&amp;init=%D0%92+%D0%9B" TargetMode="External"/><Relationship Id="rId14" Type="http://schemas.openxmlformats.org/officeDocument/2006/relationships/hyperlink" Target="https://www.escp.eu.com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A9BF0-C824-4B43-B67F-C48FAB9E8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2</Pages>
  <Words>3163</Words>
  <Characters>18034</Characters>
  <Application>Microsoft Office Word</Application>
  <DocSecurity>0</DocSecurity>
  <Lines>150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gerim Nazar</dc:creator>
  <cp:lastModifiedBy>Учетная запись Майкрософт</cp:lastModifiedBy>
  <cp:revision>59</cp:revision>
  <cp:lastPrinted>2023-10-19T07:44:00Z</cp:lastPrinted>
  <dcterms:created xsi:type="dcterms:W3CDTF">2022-01-25T06:36:00Z</dcterms:created>
  <dcterms:modified xsi:type="dcterms:W3CDTF">2023-12-12T17:37:00Z</dcterms:modified>
</cp:coreProperties>
</file>